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801A3" w:rsidRPr="009801A3" w:rsidRDefault="009801A3" w:rsidP="009801A3">
      <w:pPr>
        <w:tabs>
          <w:tab w:val="left" w:pos="8505"/>
        </w:tabs>
        <w:snapToGrid w:val="0"/>
        <w:spacing w:beforeLines="100" w:before="360" w:line="240" w:lineRule="atLeast"/>
        <w:jc w:val="center"/>
        <w:rPr>
          <w:rFonts w:ascii="Times New Roman" w:eastAsia="標楷體" w:hAnsi="Times New Roman" w:cs="Times New Roman"/>
          <w:b/>
          <w:sz w:val="36"/>
          <w:szCs w:val="36"/>
        </w:rPr>
      </w:pPr>
      <w:bookmarkStart w:id="0" w:name="_GoBack"/>
      <w:bookmarkEnd w:id="0"/>
      <w:r w:rsidRPr="009801A3">
        <w:rPr>
          <w:rFonts w:ascii="Times New Roman" w:eastAsia="標楷體" w:hAnsi="Times New Roman" w:cs="Times New Roman"/>
          <w:b/>
          <w:sz w:val="36"/>
          <w:szCs w:val="36"/>
        </w:rPr>
        <w:t>國立臺北大學企業管理學系論文比對報告</w:t>
      </w:r>
    </w:p>
    <w:p w:rsidR="009801A3" w:rsidRPr="009801A3" w:rsidRDefault="009801A3" w:rsidP="009801A3">
      <w:pPr>
        <w:tabs>
          <w:tab w:val="left" w:pos="8505"/>
        </w:tabs>
        <w:snapToGrid w:val="0"/>
        <w:spacing w:line="240" w:lineRule="atLeast"/>
        <w:jc w:val="center"/>
        <w:rPr>
          <w:rFonts w:ascii="Times New Roman" w:eastAsia="標楷體" w:hAnsi="Times New Roman" w:cs="Times New Roman"/>
          <w:szCs w:val="36"/>
        </w:rPr>
      </w:pPr>
      <w:r w:rsidRPr="009801A3">
        <w:rPr>
          <w:rFonts w:ascii="Times New Roman" w:eastAsia="標楷體" w:hAnsi="Times New Roman" w:cs="Times New Roman"/>
          <w:szCs w:val="36"/>
        </w:rPr>
        <w:t xml:space="preserve">Comparison Report Submitted to the Department of Business Administration </w:t>
      </w:r>
    </w:p>
    <w:p w:rsidR="009801A3" w:rsidRPr="009801A3" w:rsidRDefault="009801A3" w:rsidP="009801A3">
      <w:pPr>
        <w:tabs>
          <w:tab w:val="left" w:pos="8505"/>
        </w:tabs>
        <w:snapToGrid w:val="0"/>
        <w:spacing w:line="240" w:lineRule="atLeast"/>
        <w:jc w:val="center"/>
        <w:rPr>
          <w:rFonts w:ascii="Times New Roman" w:eastAsia="標楷體" w:hAnsi="Times New Roman" w:cs="Times New Roman"/>
          <w:sz w:val="36"/>
          <w:szCs w:val="36"/>
        </w:rPr>
      </w:pPr>
      <w:r w:rsidRPr="009801A3">
        <w:rPr>
          <w:rFonts w:ascii="Times New Roman" w:eastAsia="標楷體" w:hAnsi="Times New Roman" w:cs="Times New Roman"/>
          <w:szCs w:val="36"/>
        </w:rPr>
        <w:t>National Taipei University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180"/>
        <w:gridCol w:w="2911"/>
        <w:gridCol w:w="1021"/>
        <w:gridCol w:w="4082"/>
      </w:tblGrid>
      <w:tr w:rsidR="009801A3" w:rsidRPr="009801A3" w:rsidTr="00DE2A3B">
        <w:trPr>
          <w:cantSplit/>
          <w:trHeight w:val="726"/>
          <w:jc w:val="center"/>
        </w:trPr>
        <w:tc>
          <w:tcPr>
            <w:tcW w:w="1069" w:type="pct"/>
            <w:vAlign w:val="center"/>
          </w:tcPr>
          <w:p w:rsidR="009801A3" w:rsidRPr="009801A3" w:rsidRDefault="009801A3" w:rsidP="00DE2A3B">
            <w:pPr>
              <w:snapToGrid w:val="0"/>
              <w:spacing w:line="240" w:lineRule="atLeast"/>
              <w:jc w:val="center"/>
              <w:rPr>
                <w:rFonts w:ascii="Times New Roman" w:eastAsia="標楷體" w:hAnsi="Times New Roman" w:cs="Times New Roman"/>
              </w:rPr>
            </w:pPr>
            <w:r w:rsidRPr="009801A3">
              <w:rPr>
                <w:rFonts w:ascii="Times New Roman" w:eastAsia="標楷體" w:hAnsi="Times New Roman" w:cs="Times New Roman"/>
                <w:spacing w:val="120"/>
                <w:fitText w:val="720" w:id="-1958051837"/>
              </w:rPr>
              <w:t>學</w:t>
            </w:r>
            <w:r w:rsidRPr="009801A3">
              <w:rPr>
                <w:rFonts w:ascii="Times New Roman" w:eastAsia="標楷體" w:hAnsi="Times New Roman" w:cs="Times New Roman"/>
                <w:fitText w:val="720" w:id="-1958051837"/>
              </w:rPr>
              <w:t>制</w:t>
            </w:r>
          </w:p>
          <w:p w:rsidR="009801A3" w:rsidRPr="009801A3" w:rsidRDefault="009801A3" w:rsidP="00DE2A3B">
            <w:pPr>
              <w:snapToGrid w:val="0"/>
              <w:spacing w:line="240" w:lineRule="atLeast"/>
              <w:jc w:val="center"/>
              <w:rPr>
                <w:rFonts w:ascii="Times New Roman" w:eastAsia="標楷體" w:hAnsi="Times New Roman" w:cs="Times New Roman"/>
                <w:spacing w:val="-20"/>
              </w:rPr>
            </w:pPr>
            <w:r w:rsidRPr="009801A3">
              <w:rPr>
                <w:rFonts w:ascii="Times New Roman" w:eastAsia="標楷體" w:hAnsi="Times New Roman" w:cs="Times New Roman"/>
              </w:rPr>
              <w:t>Program</w:t>
            </w:r>
          </w:p>
        </w:tc>
        <w:tc>
          <w:tcPr>
            <w:tcW w:w="3931" w:type="pct"/>
            <w:gridSpan w:val="3"/>
            <w:vAlign w:val="center"/>
          </w:tcPr>
          <w:p w:rsidR="009801A3" w:rsidRPr="009801A3" w:rsidRDefault="009801A3" w:rsidP="00DE2A3B">
            <w:pPr>
              <w:snapToGrid w:val="0"/>
              <w:spacing w:line="240" w:lineRule="atLeast"/>
              <w:jc w:val="both"/>
              <w:rPr>
                <w:rFonts w:ascii="Times New Roman" w:eastAsia="標楷體" w:hAnsi="Times New Roman" w:cs="Times New Roman"/>
              </w:rPr>
            </w:pPr>
            <w:r w:rsidRPr="009801A3">
              <w:rPr>
                <w:rFonts w:cs="Times New Roman"/>
              </w:rPr>
              <w:t>□</w:t>
            </w:r>
            <w:r w:rsidRPr="009801A3">
              <w:rPr>
                <w:rFonts w:ascii="Times New Roman" w:eastAsia="標楷體" w:hAnsi="Times New Roman" w:cs="Times New Roman"/>
              </w:rPr>
              <w:t>碩士班</w:t>
            </w:r>
            <w:r w:rsidRPr="009801A3">
              <w:rPr>
                <w:rFonts w:ascii="Times New Roman" w:eastAsia="標楷體" w:hAnsi="Times New Roman" w:cs="Times New Roman"/>
              </w:rPr>
              <w:t xml:space="preserve">Master   </w:t>
            </w:r>
            <w:r w:rsidRPr="009801A3">
              <w:rPr>
                <w:rFonts w:cs="Times New Roman"/>
              </w:rPr>
              <w:t>□</w:t>
            </w:r>
            <w:r w:rsidRPr="009801A3">
              <w:rPr>
                <w:rFonts w:ascii="Times New Roman" w:eastAsia="標楷體" w:hAnsi="Times New Roman" w:cs="Times New Roman"/>
              </w:rPr>
              <w:t>碩士在職專班</w:t>
            </w:r>
            <w:r w:rsidRPr="009801A3">
              <w:rPr>
                <w:rFonts w:ascii="Times New Roman" w:eastAsia="標楷體" w:hAnsi="Times New Roman" w:cs="Times New Roman"/>
              </w:rPr>
              <w:t>Master-work-experience</w:t>
            </w:r>
          </w:p>
          <w:p w:rsidR="009801A3" w:rsidRPr="009801A3" w:rsidRDefault="009801A3" w:rsidP="00DE2A3B">
            <w:pPr>
              <w:snapToGrid w:val="0"/>
              <w:spacing w:line="240" w:lineRule="atLeast"/>
              <w:jc w:val="both"/>
              <w:rPr>
                <w:rFonts w:ascii="Times New Roman" w:eastAsia="標楷體" w:hAnsi="Times New Roman" w:cs="Times New Roman"/>
                <w:spacing w:val="-20"/>
              </w:rPr>
            </w:pPr>
            <w:r w:rsidRPr="009801A3">
              <w:rPr>
                <w:rFonts w:cs="Times New Roman"/>
              </w:rPr>
              <w:t>□</w:t>
            </w:r>
            <w:r w:rsidRPr="009801A3">
              <w:rPr>
                <w:rFonts w:ascii="Times New Roman" w:eastAsia="標楷體" w:hAnsi="Times New Roman" w:cs="Times New Roman"/>
              </w:rPr>
              <w:t>博士班</w:t>
            </w:r>
            <w:r w:rsidRPr="009801A3">
              <w:rPr>
                <w:rFonts w:ascii="Times New Roman" w:eastAsia="標楷體" w:hAnsi="Times New Roman" w:cs="Times New Roman"/>
              </w:rPr>
              <w:t>Doctor</w:t>
            </w:r>
          </w:p>
        </w:tc>
      </w:tr>
      <w:tr w:rsidR="009801A3" w:rsidRPr="009801A3" w:rsidTr="00DE2A3B">
        <w:trPr>
          <w:cantSplit/>
          <w:trHeight w:val="726"/>
          <w:jc w:val="center"/>
        </w:trPr>
        <w:tc>
          <w:tcPr>
            <w:tcW w:w="1069" w:type="pct"/>
            <w:vAlign w:val="center"/>
          </w:tcPr>
          <w:p w:rsidR="009801A3" w:rsidRPr="009801A3" w:rsidRDefault="009801A3" w:rsidP="00DE2A3B">
            <w:pPr>
              <w:snapToGrid w:val="0"/>
              <w:spacing w:line="240" w:lineRule="atLeast"/>
              <w:jc w:val="center"/>
              <w:rPr>
                <w:rFonts w:ascii="Times New Roman" w:eastAsia="標楷體" w:hAnsi="Times New Roman" w:cs="Times New Roman"/>
                <w:spacing w:val="-20"/>
              </w:rPr>
            </w:pPr>
            <w:r w:rsidRPr="009801A3">
              <w:rPr>
                <w:rFonts w:ascii="Times New Roman" w:eastAsia="標楷體" w:hAnsi="Times New Roman" w:cs="Times New Roman"/>
                <w:spacing w:val="120"/>
                <w:fitText w:val="720" w:id="-1958051836"/>
              </w:rPr>
              <w:t>學</w:t>
            </w:r>
            <w:r w:rsidRPr="009801A3">
              <w:rPr>
                <w:rFonts w:ascii="Times New Roman" w:eastAsia="標楷體" w:hAnsi="Times New Roman" w:cs="Times New Roman"/>
                <w:fitText w:val="720" w:id="-1958051836"/>
              </w:rPr>
              <w:t>號</w:t>
            </w:r>
            <w:r w:rsidRPr="009801A3">
              <w:rPr>
                <w:rFonts w:ascii="Times New Roman" w:eastAsia="標楷體" w:hAnsi="Times New Roman" w:cs="Times New Roman"/>
              </w:rPr>
              <w:br/>
              <w:t>Student ID</w:t>
            </w:r>
          </w:p>
        </w:tc>
        <w:tc>
          <w:tcPr>
            <w:tcW w:w="1428" w:type="pct"/>
            <w:vAlign w:val="center"/>
          </w:tcPr>
          <w:p w:rsidR="009801A3" w:rsidRPr="009801A3" w:rsidRDefault="009801A3" w:rsidP="00DE2A3B">
            <w:pPr>
              <w:snapToGrid w:val="0"/>
              <w:spacing w:line="240" w:lineRule="atLeast"/>
              <w:ind w:leftChars="14" w:left="34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501" w:type="pct"/>
            <w:vAlign w:val="center"/>
          </w:tcPr>
          <w:p w:rsidR="009801A3" w:rsidRPr="009801A3" w:rsidRDefault="009801A3" w:rsidP="00DE2A3B">
            <w:pPr>
              <w:snapToGrid w:val="0"/>
              <w:spacing w:line="240" w:lineRule="atLeast"/>
              <w:jc w:val="center"/>
              <w:rPr>
                <w:rFonts w:ascii="Times New Roman" w:eastAsia="標楷體" w:hAnsi="Times New Roman" w:cs="Times New Roman"/>
              </w:rPr>
            </w:pPr>
            <w:r w:rsidRPr="009801A3">
              <w:rPr>
                <w:rFonts w:ascii="Times New Roman" w:eastAsia="標楷體" w:hAnsi="Times New Roman" w:cs="Times New Roman"/>
                <w:spacing w:val="120"/>
                <w:fitText w:val="720" w:id="-1958051835"/>
              </w:rPr>
              <w:t>姓</w:t>
            </w:r>
            <w:r w:rsidRPr="009801A3">
              <w:rPr>
                <w:rFonts w:ascii="Times New Roman" w:eastAsia="標楷體" w:hAnsi="Times New Roman" w:cs="Times New Roman"/>
                <w:fitText w:val="720" w:id="-1958051835"/>
              </w:rPr>
              <w:t>名</w:t>
            </w:r>
            <w:r w:rsidRPr="009801A3">
              <w:rPr>
                <w:rFonts w:ascii="Times New Roman" w:eastAsia="標楷體" w:hAnsi="Times New Roman" w:cs="Times New Roman"/>
              </w:rPr>
              <w:br/>
              <w:t>Name</w:t>
            </w:r>
          </w:p>
        </w:tc>
        <w:tc>
          <w:tcPr>
            <w:tcW w:w="2002" w:type="pct"/>
            <w:vAlign w:val="center"/>
          </w:tcPr>
          <w:p w:rsidR="009801A3" w:rsidRPr="009801A3" w:rsidRDefault="009801A3" w:rsidP="00DE2A3B">
            <w:pPr>
              <w:snapToGrid w:val="0"/>
              <w:spacing w:line="360" w:lineRule="auto"/>
              <w:rPr>
                <w:rFonts w:ascii="Times New Roman" w:eastAsia="標楷體" w:hAnsi="Times New Roman" w:cs="Times New Roman"/>
              </w:rPr>
            </w:pPr>
          </w:p>
        </w:tc>
      </w:tr>
      <w:tr w:rsidR="009801A3" w:rsidRPr="009801A3" w:rsidTr="00DE2A3B">
        <w:trPr>
          <w:cantSplit/>
          <w:trHeight w:val="726"/>
          <w:jc w:val="center"/>
        </w:trPr>
        <w:tc>
          <w:tcPr>
            <w:tcW w:w="1069" w:type="pct"/>
            <w:vAlign w:val="center"/>
          </w:tcPr>
          <w:p w:rsidR="009801A3" w:rsidRPr="009801A3" w:rsidRDefault="009801A3" w:rsidP="00DE2A3B">
            <w:pPr>
              <w:snapToGrid w:val="0"/>
              <w:spacing w:line="240" w:lineRule="atLeast"/>
              <w:jc w:val="center"/>
              <w:rPr>
                <w:rFonts w:ascii="Times New Roman" w:eastAsia="標楷體" w:hAnsi="Times New Roman" w:cs="Times New Roman"/>
              </w:rPr>
            </w:pPr>
            <w:r w:rsidRPr="009801A3">
              <w:rPr>
                <w:rFonts w:ascii="Times New Roman" w:eastAsia="標楷體" w:hAnsi="Times New Roman" w:cs="Times New Roman"/>
              </w:rPr>
              <w:t>論文名稱</w:t>
            </w:r>
          </w:p>
          <w:p w:rsidR="009801A3" w:rsidRPr="009801A3" w:rsidRDefault="009801A3" w:rsidP="00DE2A3B">
            <w:pPr>
              <w:snapToGrid w:val="0"/>
              <w:spacing w:line="240" w:lineRule="atLeast"/>
              <w:jc w:val="center"/>
              <w:rPr>
                <w:rFonts w:ascii="Times New Roman" w:eastAsia="標楷體" w:hAnsi="Times New Roman" w:cs="Times New Roman"/>
              </w:rPr>
            </w:pPr>
            <w:r w:rsidRPr="009801A3">
              <w:rPr>
                <w:rFonts w:ascii="Times New Roman" w:eastAsia="標楷體" w:hAnsi="Times New Roman" w:cs="Times New Roman"/>
              </w:rPr>
              <w:t>Paper Title</w:t>
            </w:r>
          </w:p>
        </w:tc>
        <w:tc>
          <w:tcPr>
            <w:tcW w:w="3931" w:type="pct"/>
            <w:gridSpan w:val="3"/>
            <w:vAlign w:val="center"/>
          </w:tcPr>
          <w:p w:rsidR="009801A3" w:rsidRPr="009801A3" w:rsidRDefault="009801A3" w:rsidP="00DE2A3B">
            <w:pPr>
              <w:snapToGrid w:val="0"/>
              <w:spacing w:line="240" w:lineRule="atLeast"/>
              <w:jc w:val="center"/>
              <w:rPr>
                <w:rFonts w:ascii="Times New Roman" w:eastAsia="標楷體" w:hAnsi="Times New Roman" w:cs="Times New Roman"/>
              </w:rPr>
            </w:pPr>
          </w:p>
          <w:p w:rsidR="009801A3" w:rsidRPr="009801A3" w:rsidRDefault="009801A3" w:rsidP="00DE2A3B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</w:rPr>
            </w:pPr>
          </w:p>
          <w:p w:rsidR="009801A3" w:rsidRPr="009801A3" w:rsidRDefault="009801A3" w:rsidP="00DE2A3B">
            <w:pPr>
              <w:snapToGrid w:val="0"/>
              <w:spacing w:line="240" w:lineRule="atLeast"/>
              <w:rPr>
                <w:rFonts w:ascii="Times New Roman" w:eastAsia="標楷體" w:hAnsi="Times New Roman" w:cs="Times New Roman"/>
              </w:rPr>
            </w:pPr>
          </w:p>
        </w:tc>
      </w:tr>
      <w:tr w:rsidR="009801A3" w:rsidRPr="009801A3" w:rsidTr="00DE2A3B">
        <w:trPr>
          <w:cantSplit/>
          <w:trHeight w:val="728"/>
          <w:jc w:val="center"/>
        </w:trPr>
        <w:tc>
          <w:tcPr>
            <w:tcW w:w="1069" w:type="pct"/>
            <w:vAlign w:val="center"/>
          </w:tcPr>
          <w:p w:rsidR="009801A3" w:rsidRPr="009801A3" w:rsidRDefault="009801A3" w:rsidP="00DE2A3B">
            <w:pPr>
              <w:snapToGrid w:val="0"/>
              <w:spacing w:line="240" w:lineRule="atLeast"/>
              <w:jc w:val="center"/>
              <w:rPr>
                <w:rFonts w:ascii="Times New Roman" w:eastAsia="標楷體" w:hAnsi="Times New Roman" w:cs="Times New Roman"/>
                <w:spacing w:val="-20"/>
              </w:rPr>
            </w:pPr>
            <w:r w:rsidRPr="009801A3">
              <w:rPr>
                <w:rFonts w:ascii="Times New Roman" w:eastAsia="標楷體" w:hAnsi="Times New Roman" w:cs="Times New Roman"/>
                <w:spacing w:val="-20"/>
              </w:rPr>
              <w:t>比對結果</w:t>
            </w:r>
          </w:p>
          <w:p w:rsidR="009801A3" w:rsidRPr="009801A3" w:rsidRDefault="009801A3" w:rsidP="00DE2A3B">
            <w:pPr>
              <w:snapToGrid w:val="0"/>
              <w:spacing w:line="240" w:lineRule="atLeast"/>
              <w:jc w:val="center"/>
              <w:rPr>
                <w:rFonts w:ascii="Times New Roman" w:eastAsia="標楷體" w:hAnsi="Times New Roman" w:cs="Times New Roman"/>
                <w:spacing w:val="-20"/>
              </w:rPr>
            </w:pPr>
            <w:r w:rsidRPr="009801A3">
              <w:rPr>
                <w:rFonts w:ascii="Times New Roman" w:eastAsia="標楷體" w:hAnsi="Times New Roman" w:cs="Times New Roman"/>
              </w:rPr>
              <w:t>Comparison Results</w:t>
            </w:r>
            <w:r w:rsidRPr="009801A3">
              <w:rPr>
                <w:rFonts w:ascii="Times New Roman" w:eastAsia="標楷體" w:hAnsi="Times New Roman" w:cs="Times New Roman"/>
                <w:spacing w:val="-20"/>
              </w:rPr>
              <w:t xml:space="preserve"> </w:t>
            </w:r>
          </w:p>
        </w:tc>
        <w:tc>
          <w:tcPr>
            <w:tcW w:w="3931" w:type="pct"/>
            <w:gridSpan w:val="3"/>
            <w:vAlign w:val="center"/>
          </w:tcPr>
          <w:p w:rsidR="009801A3" w:rsidRPr="009801A3" w:rsidRDefault="009801A3" w:rsidP="00DE2A3B">
            <w:pPr>
              <w:adjustRightInd w:val="0"/>
              <w:snapToGrid w:val="0"/>
              <w:spacing w:line="320" w:lineRule="exact"/>
              <w:rPr>
                <w:rFonts w:ascii="Times New Roman" w:eastAsia="標楷體" w:hAnsi="Times New Roman" w:cs="Times New Roman"/>
              </w:rPr>
            </w:pPr>
            <w:r w:rsidRPr="009801A3">
              <w:rPr>
                <w:rFonts w:ascii="Times New Roman" w:eastAsia="標楷體" w:hAnsi="Times New Roman" w:cs="Times New Roman"/>
              </w:rPr>
              <w:t>已完成「論文原創性比對系統」論文比對，本篇相似度</w:t>
            </w:r>
            <w:r w:rsidRPr="009801A3">
              <w:rPr>
                <w:rFonts w:ascii="Times New Roman" w:eastAsia="標楷體" w:hAnsi="Times New Roman" w:cs="Times New Roman"/>
              </w:rPr>
              <w:t>_____%</w:t>
            </w:r>
          </w:p>
          <w:p w:rsidR="009801A3" w:rsidRPr="009801A3" w:rsidRDefault="009801A3" w:rsidP="00DE2A3B">
            <w:pPr>
              <w:adjustRightInd w:val="0"/>
              <w:snapToGrid w:val="0"/>
              <w:spacing w:line="320" w:lineRule="exact"/>
              <w:rPr>
                <w:rFonts w:ascii="Times New Roman" w:eastAsia="標楷體" w:hAnsi="Times New Roman" w:cs="Times New Roman"/>
              </w:rPr>
            </w:pPr>
            <w:r w:rsidRPr="009801A3">
              <w:rPr>
                <w:rFonts w:ascii="Times New Roman" w:eastAsia="標楷體" w:hAnsi="Times New Roman" w:cs="Times New Roman"/>
              </w:rPr>
              <w:t>The comparison of the " Originality Comparison System" has been completed. The similarity of this article is ______%</w:t>
            </w:r>
          </w:p>
        </w:tc>
      </w:tr>
      <w:tr w:rsidR="009801A3" w:rsidRPr="009801A3" w:rsidTr="00DE2A3B">
        <w:trPr>
          <w:cantSplit/>
          <w:trHeight w:val="728"/>
          <w:jc w:val="center"/>
        </w:trPr>
        <w:tc>
          <w:tcPr>
            <w:tcW w:w="1069" w:type="pct"/>
            <w:vAlign w:val="center"/>
          </w:tcPr>
          <w:p w:rsidR="009801A3" w:rsidRPr="009801A3" w:rsidRDefault="009801A3" w:rsidP="00DE2A3B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hAnsi="Times New Roman" w:cs="Times New Roman"/>
                <w:spacing w:val="-20"/>
              </w:rPr>
            </w:pPr>
            <w:r w:rsidRPr="009801A3">
              <w:rPr>
                <w:rFonts w:ascii="Times New Roman" w:eastAsia="標楷體" w:hAnsi="Times New Roman" w:cs="Times New Roman"/>
                <w:spacing w:val="-20"/>
              </w:rPr>
              <w:t>比對系統</w:t>
            </w:r>
            <w:r w:rsidRPr="009801A3">
              <w:rPr>
                <w:rFonts w:ascii="Times New Roman" w:eastAsia="標楷體" w:hAnsi="Times New Roman" w:cs="Times New Roman"/>
                <w:spacing w:val="-20"/>
              </w:rPr>
              <w:t>/</w:t>
            </w:r>
            <w:r w:rsidRPr="009801A3">
              <w:rPr>
                <w:rFonts w:ascii="Times New Roman" w:eastAsia="標楷體" w:hAnsi="Times New Roman" w:cs="Times New Roman"/>
                <w:spacing w:val="-20"/>
              </w:rPr>
              <w:t>日期</w:t>
            </w:r>
          </w:p>
          <w:p w:rsidR="009801A3" w:rsidRPr="009801A3" w:rsidRDefault="009801A3" w:rsidP="00DE2A3B">
            <w:pPr>
              <w:snapToGrid w:val="0"/>
              <w:spacing w:line="240" w:lineRule="atLeast"/>
              <w:jc w:val="center"/>
              <w:rPr>
                <w:rFonts w:ascii="Times New Roman" w:eastAsia="標楷體" w:hAnsi="Times New Roman" w:cs="Times New Roman"/>
                <w:spacing w:val="-20"/>
              </w:rPr>
            </w:pPr>
            <w:r w:rsidRPr="009801A3">
              <w:rPr>
                <w:rFonts w:ascii="Times New Roman" w:eastAsia="標楷體" w:hAnsi="Times New Roman" w:cs="Times New Roman"/>
              </w:rPr>
              <w:t>Comparison System/date</w:t>
            </w:r>
          </w:p>
        </w:tc>
        <w:tc>
          <w:tcPr>
            <w:tcW w:w="3931" w:type="pct"/>
            <w:gridSpan w:val="3"/>
          </w:tcPr>
          <w:p w:rsidR="009801A3" w:rsidRPr="009801A3" w:rsidRDefault="009801A3" w:rsidP="00DE2A3B">
            <w:pPr>
              <w:pStyle w:val="Default"/>
              <w:spacing w:line="360" w:lineRule="auto"/>
              <w:rPr>
                <w:rFonts w:ascii="Times New Roman" w:cs="Times New Roman"/>
              </w:rPr>
            </w:pPr>
          </w:p>
        </w:tc>
      </w:tr>
      <w:tr w:rsidR="009801A3" w:rsidRPr="009801A3" w:rsidTr="00DE2A3B">
        <w:trPr>
          <w:cantSplit/>
          <w:trHeight w:val="3977"/>
          <w:jc w:val="center"/>
        </w:trPr>
        <w:tc>
          <w:tcPr>
            <w:tcW w:w="1069" w:type="pct"/>
            <w:vAlign w:val="center"/>
          </w:tcPr>
          <w:p w:rsidR="009801A3" w:rsidRPr="009801A3" w:rsidRDefault="009801A3" w:rsidP="00DE2A3B">
            <w:pPr>
              <w:snapToGrid w:val="0"/>
              <w:spacing w:line="360" w:lineRule="auto"/>
              <w:jc w:val="center"/>
              <w:rPr>
                <w:rFonts w:ascii="Times New Roman" w:eastAsia="標楷體" w:hAnsi="Times New Roman" w:cs="Times New Roman"/>
                <w:spacing w:val="-20"/>
              </w:rPr>
            </w:pPr>
            <w:r w:rsidRPr="009801A3">
              <w:rPr>
                <w:rFonts w:ascii="Times New Roman" w:eastAsia="標楷體" w:hAnsi="Times New Roman" w:cs="Times New Roman"/>
                <w:spacing w:val="-20"/>
              </w:rPr>
              <w:t>指導教授與系主任確認</w:t>
            </w:r>
          </w:p>
          <w:p w:rsidR="009801A3" w:rsidRPr="009801A3" w:rsidRDefault="009801A3" w:rsidP="00DE2A3B">
            <w:pPr>
              <w:snapToGrid w:val="0"/>
              <w:spacing w:line="360" w:lineRule="auto"/>
              <w:jc w:val="center"/>
              <w:rPr>
                <w:rFonts w:ascii="Times New Roman" w:eastAsia="標楷體" w:hAnsi="Times New Roman" w:cs="Times New Roman"/>
                <w:spacing w:val="-20"/>
              </w:rPr>
            </w:pPr>
            <w:r w:rsidRPr="009801A3">
              <w:rPr>
                <w:rFonts w:ascii="Times New Roman" w:eastAsia="標楷體" w:hAnsi="Times New Roman" w:cs="Times New Roman"/>
              </w:rPr>
              <w:t>Advisor and Chair Conformation</w:t>
            </w:r>
          </w:p>
        </w:tc>
        <w:tc>
          <w:tcPr>
            <w:tcW w:w="3931" w:type="pct"/>
            <w:gridSpan w:val="3"/>
          </w:tcPr>
          <w:p w:rsidR="009801A3" w:rsidRPr="009801A3" w:rsidRDefault="009801A3" w:rsidP="00DE2A3B">
            <w:pPr>
              <w:pStyle w:val="Default"/>
              <w:snapToGrid w:val="0"/>
              <w:spacing w:line="240" w:lineRule="atLeast"/>
              <w:ind w:left="250" w:hangingChars="104" w:hanging="250"/>
              <w:rPr>
                <w:rFonts w:ascii="Times New Roman" w:cs="Times New Roman"/>
                <w:color w:val="auto"/>
              </w:rPr>
            </w:pPr>
            <w:r w:rsidRPr="009801A3">
              <w:rPr>
                <w:rFonts w:ascii="新細明體" w:eastAsia="新細明體" w:hAnsi="新細明體" w:cs="Times New Roman"/>
                <w:color w:val="auto"/>
              </w:rPr>
              <w:t>□</w:t>
            </w:r>
            <w:r w:rsidRPr="009801A3">
              <w:rPr>
                <w:rFonts w:ascii="Times New Roman" w:cs="Times New Roman"/>
                <w:color w:val="auto"/>
              </w:rPr>
              <w:t>該生已提供「論文原創性比對系統」比對結果，同意學生申請學位考試</w:t>
            </w:r>
          </w:p>
          <w:p w:rsidR="009801A3" w:rsidRPr="009801A3" w:rsidRDefault="009801A3" w:rsidP="00DE2A3B">
            <w:pPr>
              <w:pStyle w:val="Default"/>
              <w:snapToGrid w:val="0"/>
              <w:spacing w:afterLines="50" w:after="180" w:line="240" w:lineRule="atLeast"/>
              <w:ind w:leftChars="105" w:left="252"/>
              <w:rPr>
                <w:rFonts w:ascii="Times New Roman" w:cs="Times New Roman"/>
                <w:color w:val="auto"/>
              </w:rPr>
            </w:pPr>
            <w:r w:rsidRPr="009801A3">
              <w:rPr>
                <w:rFonts w:ascii="Times New Roman" w:cs="Times New Roman"/>
                <w:color w:val="auto"/>
              </w:rPr>
              <w:t>The student has provided the comparison result of the " Originality Comparison System" and agreed to apply for a degree examination.</w:t>
            </w:r>
          </w:p>
          <w:p w:rsidR="009801A3" w:rsidRPr="009801A3" w:rsidRDefault="009801A3" w:rsidP="00DE2A3B">
            <w:pPr>
              <w:pStyle w:val="Default"/>
              <w:snapToGrid w:val="0"/>
              <w:spacing w:line="240" w:lineRule="atLeast"/>
              <w:rPr>
                <w:rFonts w:ascii="Times New Roman" w:cs="Times New Roman"/>
                <w:color w:val="auto"/>
              </w:rPr>
            </w:pPr>
            <w:r w:rsidRPr="009801A3">
              <w:rPr>
                <w:rFonts w:ascii="新細明體" w:eastAsia="新細明體" w:hAnsi="新細明體" w:cs="Times New Roman"/>
                <w:color w:val="auto"/>
              </w:rPr>
              <w:t>□</w:t>
            </w:r>
            <w:r w:rsidRPr="009801A3">
              <w:rPr>
                <w:rFonts w:ascii="Times New Roman" w:cs="Times New Roman"/>
                <w:color w:val="auto"/>
              </w:rPr>
              <w:t>經檢視該生所提學位論文與本系專業領域相符</w:t>
            </w:r>
          </w:p>
          <w:p w:rsidR="009801A3" w:rsidRPr="009801A3" w:rsidRDefault="009801A3" w:rsidP="00DE2A3B">
            <w:pPr>
              <w:pStyle w:val="Default"/>
              <w:snapToGrid w:val="0"/>
              <w:spacing w:line="240" w:lineRule="atLeast"/>
              <w:ind w:leftChars="105" w:left="252"/>
              <w:rPr>
                <w:rFonts w:ascii="Times New Roman" w:cs="Times New Roman"/>
                <w:color w:val="auto"/>
              </w:rPr>
            </w:pPr>
            <w:r w:rsidRPr="009801A3">
              <w:rPr>
                <w:rFonts w:ascii="Times New Roman" w:cs="Times New Roman"/>
                <w:color w:val="auto"/>
              </w:rPr>
              <w:t xml:space="preserve">After checking that the degree </w:t>
            </w:r>
            <w:r w:rsidRPr="009801A3">
              <w:rPr>
                <w:rFonts w:ascii="Times New Roman" w:cs="Times New Roman"/>
              </w:rPr>
              <w:t>dissertation</w:t>
            </w:r>
            <w:r w:rsidRPr="009801A3">
              <w:rPr>
                <w:rFonts w:ascii="Times New Roman" w:cs="Times New Roman"/>
                <w:color w:val="auto"/>
              </w:rPr>
              <w:t xml:space="preserve"> proposed by the student is consistent with the professional field of the department.</w:t>
            </w:r>
          </w:p>
          <w:p w:rsidR="009801A3" w:rsidRPr="009801A3" w:rsidRDefault="009801A3" w:rsidP="00DE2A3B">
            <w:pPr>
              <w:pStyle w:val="Default"/>
              <w:snapToGrid w:val="0"/>
              <w:spacing w:beforeLines="100" w:before="360" w:line="240" w:lineRule="atLeast"/>
              <w:ind w:leftChars="-12" w:hangingChars="12" w:hanging="29"/>
              <w:rPr>
                <w:rFonts w:ascii="Times New Roman" w:cs="Times New Roman"/>
                <w:color w:val="auto"/>
              </w:rPr>
            </w:pPr>
            <w:r w:rsidRPr="009801A3">
              <w:rPr>
                <w:rFonts w:ascii="Times New Roman" w:cs="Times New Roman"/>
                <w:color w:val="auto"/>
              </w:rPr>
              <w:t>指導教授</w:t>
            </w:r>
            <w:r w:rsidRPr="009801A3">
              <w:rPr>
                <w:rFonts w:ascii="Times New Roman" w:cs="Times New Roman"/>
                <w:color w:val="auto"/>
              </w:rPr>
              <w:t xml:space="preserve"> Advisor Signature</w:t>
            </w:r>
          </w:p>
          <w:p w:rsidR="009801A3" w:rsidRPr="009801A3" w:rsidRDefault="009801A3" w:rsidP="00DE2A3B">
            <w:pPr>
              <w:pStyle w:val="Default"/>
              <w:snapToGrid w:val="0"/>
              <w:spacing w:line="240" w:lineRule="atLeast"/>
              <w:ind w:left="-12" w:firstLineChars="400" w:firstLine="960"/>
              <w:rPr>
                <w:rFonts w:ascii="Times New Roman" w:cs="Times New Roman"/>
                <w:color w:val="auto"/>
              </w:rPr>
            </w:pPr>
            <w:r w:rsidRPr="009801A3">
              <w:rPr>
                <w:rFonts w:ascii="Times New Roman" w:cs="Times New Roman"/>
                <w:color w:val="auto"/>
              </w:rPr>
              <w:t xml:space="preserve">                           __________________________</w:t>
            </w:r>
          </w:p>
          <w:p w:rsidR="009801A3" w:rsidRPr="009801A3" w:rsidRDefault="009801A3" w:rsidP="00DE2A3B">
            <w:pPr>
              <w:pStyle w:val="Default"/>
              <w:snapToGrid w:val="0"/>
              <w:spacing w:line="240" w:lineRule="atLeast"/>
              <w:ind w:left="-12" w:firstLineChars="400" w:firstLine="960"/>
              <w:rPr>
                <w:rFonts w:ascii="Times New Roman" w:cs="Times New Roman"/>
                <w:color w:val="auto"/>
              </w:rPr>
            </w:pPr>
          </w:p>
          <w:p w:rsidR="009801A3" w:rsidRPr="009801A3" w:rsidRDefault="009801A3" w:rsidP="00DE2A3B">
            <w:pPr>
              <w:pStyle w:val="Default"/>
              <w:snapToGrid w:val="0"/>
              <w:spacing w:line="240" w:lineRule="atLeast"/>
              <w:ind w:left="-12" w:firstLineChars="400" w:firstLine="960"/>
              <w:rPr>
                <w:rFonts w:ascii="Times New Roman" w:cs="Times New Roman"/>
                <w:color w:val="auto"/>
              </w:rPr>
            </w:pPr>
          </w:p>
          <w:p w:rsidR="009801A3" w:rsidRPr="009801A3" w:rsidRDefault="009801A3" w:rsidP="00DE2A3B">
            <w:pPr>
              <w:pStyle w:val="Default"/>
              <w:snapToGrid w:val="0"/>
              <w:spacing w:line="240" w:lineRule="atLeast"/>
              <w:ind w:left="-12" w:firstLineChars="400" w:firstLine="960"/>
              <w:rPr>
                <w:rFonts w:ascii="Times New Roman" w:cs="Times New Roman"/>
                <w:color w:val="auto"/>
              </w:rPr>
            </w:pPr>
            <w:r w:rsidRPr="009801A3">
              <w:rPr>
                <w:rFonts w:ascii="Times New Roman" w:cs="Times New Roman"/>
                <w:color w:val="auto"/>
              </w:rPr>
              <w:t xml:space="preserve">                           __________________________</w:t>
            </w:r>
          </w:p>
          <w:p w:rsidR="009801A3" w:rsidRPr="009801A3" w:rsidRDefault="009801A3" w:rsidP="00DE2A3B">
            <w:pPr>
              <w:pStyle w:val="Default"/>
              <w:snapToGrid w:val="0"/>
              <w:spacing w:line="240" w:lineRule="atLeast"/>
              <w:ind w:left="-12" w:firstLineChars="400" w:firstLine="960"/>
              <w:rPr>
                <w:rFonts w:ascii="Times New Roman" w:cs="Times New Roman"/>
                <w:color w:val="auto"/>
              </w:rPr>
            </w:pPr>
          </w:p>
          <w:p w:rsidR="009801A3" w:rsidRPr="009801A3" w:rsidRDefault="009801A3" w:rsidP="00DE2A3B">
            <w:pPr>
              <w:pStyle w:val="Default"/>
              <w:snapToGrid w:val="0"/>
              <w:spacing w:line="240" w:lineRule="atLeast"/>
              <w:ind w:leftChars="-12" w:left="-27" w:hanging="2"/>
              <w:rPr>
                <w:rFonts w:ascii="Times New Roman" w:cs="Times New Roman"/>
                <w:color w:val="auto"/>
              </w:rPr>
            </w:pPr>
            <w:r w:rsidRPr="009801A3">
              <w:rPr>
                <w:rFonts w:ascii="Times New Roman" w:cs="Times New Roman"/>
                <w:color w:val="auto"/>
              </w:rPr>
              <w:t>系主任</w:t>
            </w:r>
            <w:r w:rsidRPr="009801A3">
              <w:rPr>
                <w:rFonts w:ascii="Times New Roman" w:cs="Times New Roman"/>
                <w:color w:val="auto"/>
              </w:rPr>
              <w:t xml:space="preserve"> </w:t>
            </w:r>
          </w:p>
          <w:p w:rsidR="009801A3" w:rsidRPr="009801A3" w:rsidRDefault="009801A3" w:rsidP="00DE2A3B">
            <w:pPr>
              <w:pStyle w:val="Default"/>
              <w:snapToGrid w:val="0"/>
              <w:spacing w:line="240" w:lineRule="atLeast"/>
              <w:ind w:left="-12" w:firstLineChars="5" w:firstLine="12"/>
              <w:rPr>
                <w:rFonts w:ascii="Times New Roman" w:cs="Times New Roman"/>
                <w:color w:val="auto"/>
              </w:rPr>
            </w:pPr>
            <w:r w:rsidRPr="009801A3">
              <w:rPr>
                <w:rFonts w:ascii="Times New Roman" w:cs="Times New Roman"/>
                <w:color w:val="auto"/>
              </w:rPr>
              <w:t>Department Chair Signature            __________________________</w:t>
            </w:r>
          </w:p>
          <w:p w:rsidR="009801A3" w:rsidRPr="009801A3" w:rsidRDefault="009801A3" w:rsidP="00DE2A3B">
            <w:pPr>
              <w:pStyle w:val="Default"/>
              <w:snapToGrid w:val="0"/>
              <w:spacing w:line="240" w:lineRule="atLeast"/>
              <w:rPr>
                <w:rFonts w:ascii="Times New Roman" w:cs="Times New Roman"/>
                <w:color w:val="auto"/>
              </w:rPr>
            </w:pPr>
          </w:p>
          <w:p w:rsidR="009801A3" w:rsidRPr="009801A3" w:rsidRDefault="009801A3" w:rsidP="00DE2A3B">
            <w:pPr>
              <w:pStyle w:val="Default"/>
              <w:snapToGrid w:val="0"/>
              <w:spacing w:line="240" w:lineRule="atLeast"/>
              <w:ind w:leftChars="1350" w:left="3240"/>
              <w:rPr>
                <w:rFonts w:ascii="Times New Roman" w:cs="Times New Roman"/>
                <w:color w:val="auto"/>
              </w:rPr>
            </w:pPr>
            <w:r w:rsidRPr="009801A3">
              <w:rPr>
                <w:rFonts w:ascii="Times New Roman" w:cs="Times New Roman"/>
                <w:color w:val="auto"/>
              </w:rPr>
              <w:t>日期</w:t>
            </w:r>
            <w:r w:rsidRPr="009801A3">
              <w:rPr>
                <w:rFonts w:ascii="Times New Roman" w:cs="Times New Roman"/>
                <w:color w:val="auto"/>
              </w:rPr>
              <w:t xml:space="preserve"> (Date)  _____________________</w:t>
            </w:r>
          </w:p>
        </w:tc>
      </w:tr>
    </w:tbl>
    <w:p w:rsidR="009801A3" w:rsidRPr="009801A3" w:rsidRDefault="009801A3" w:rsidP="009801A3">
      <w:pPr>
        <w:snapToGrid w:val="0"/>
        <w:spacing w:beforeLines="50" w:before="180" w:line="240" w:lineRule="atLeast"/>
        <w:ind w:leftChars="1" w:left="487" w:hangingChars="202" w:hanging="485"/>
        <w:rPr>
          <w:rFonts w:ascii="Times New Roman" w:eastAsia="標楷體" w:hAnsi="Times New Roman" w:cs="Times New Roman"/>
          <w:color w:val="000000"/>
        </w:rPr>
      </w:pPr>
      <w:r w:rsidRPr="009801A3">
        <w:rPr>
          <w:rFonts w:ascii="Times New Roman" w:eastAsia="標楷體" w:hAnsi="Times New Roman" w:cs="Times New Roman"/>
          <w:color w:val="000000"/>
        </w:rPr>
        <w:t>注意事項</w:t>
      </w:r>
      <w:r w:rsidRPr="009801A3">
        <w:rPr>
          <w:rFonts w:ascii="Times New Roman" w:eastAsia="標楷體" w:hAnsi="Times New Roman" w:cs="Times New Roman"/>
          <w:color w:val="000000"/>
        </w:rPr>
        <w:t xml:space="preserve"> (Note)</w:t>
      </w:r>
      <w:r w:rsidRPr="009801A3">
        <w:rPr>
          <w:rFonts w:ascii="Times New Roman" w:eastAsia="標楷體" w:hAnsi="Times New Roman" w:cs="Times New Roman"/>
          <w:color w:val="000000"/>
        </w:rPr>
        <w:t>：</w:t>
      </w:r>
    </w:p>
    <w:p w:rsidR="009801A3" w:rsidRPr="009801A3" w:rsidRDefault="009801A3" w:rsidP="009801A3">
      <w:pPr>
        <w:pStyle w:val="aa"/>
        <w:numPr>
          <w:ilvl w:val="0"/>
          <w:numId w:val="16"/>
        </w:numPr>
        <w:snapToGrid w:val="0"/>
        <w:spacing w:line="240" w:lineRule="atLeast"/>
        <w:ind w:leftChars="0"/>
        <w:jc w:val="both"/>
        <w:rPr>
          <w:rFonts w:eastAsia="標楷體"/>
          <w:color w:val="000000"/>
        </w:rPr>
      </w:pPr>
      <w:r w:rsidRPr="009801A3">
        <w:rPr>
          <w:rFonts w:eastAsia="標楷體"/>
          <w:color w:val="000000"/>
        </w:rPr>
        <w:t>提出學位考試前，需先完成論文原創性比對，並將比對結果送交學制承辦人及指導教授。</w:t>
      </w:r>
    </w:p>
    <w:p w:rsidR="009801A3" w:rsidRPr="009801A3" w:rsidRDefault="009801A3" w:rsidP="009801A3">
      <w:pPr>
        <w:pStyle w:val="aa"/>
        <w:snapToGrid w:val="0"/>
        <w:spacing w:line="240" w:lineRule="atLeast"/>
        <w:ind w:leftChars="0" w:left="482"/>
        <w:jc w:val="both"/>
        <w:rPr>
          <w:rFonts w:eastAsia="標楷體"/>
          <w:color w:val="000000"/>
        </w:rPr>
      </w:pPr>
      <w:r w:rsidRPr="009801A3">
        <w:rPr>
          <w:rFonts w:eastAsia="標楷體"/>
          <w:color w:val="000000"/>
        </w:rPr>
        <w:t>Before submitting the degree examination, you must complete the original comparison of the dissertation, and send the comparison results to officer and the advisor(s).</w:t>
      </w:r>
    </w:p>
    <w:p w:rsidR="00FC113A" w:rsidRPr="009801A3" w:rsidRDefault="009801A3" w:rsidP="00E563DE">
      <w:pPr>
        <w:pStyle w:val="aa"/>
        <w:numPr>
          <w:ilvl w:val="0"/>
          <w:numId w:val="16"/>
        </w:numPr>
        <w:adjustRightInd w:val="0"/>
        <w:snapToGrid w:val="0"/>
        <w:spacing w:before="100" w:beforeAutospacing="1" w:after="100" w:afterAutospacing="1" w:line="240" w:lineRule="atLeast"/>
        <w:ind w:leftChars="0" w:rightChars="-64" w:right="-154"/>
        <w:jc w:val="both"/>
      </w:pPr>
      <w:r w:rsidRPr="009801A3">
        <w:rPr>
          <w:rFonts w:eastAsia="標楷體"/>
          <w:color w:val="000000"/>
        </w:rPr>
        <w:t>申請人於學位考試時，將提供論文比對報告書給予考試委員參考，藉以嚴格把關論文品質。</w:t>
      </w:r>
      <w:r w:rsidRPr="009801A3">
        <w:rPr>
          <w:rFonts w:eastAsia="標楷體"/>
          <w:color w:val="000000"/>
        </w:rPr>
        <w:t>Each applicant will provide a dissertation comparison report to the examination committee members for the examination of the degree to strictly control the quality of the dissertation.</w:t>
      </w:r>
    </w:p>
    <w:sectPr w:rsidR="00FC113A" w:rsidRPr="009801A3" w:rsidSect="00E563DE">
      <w:pgSz w:w="11906" w:h="16838" w:code="9"/>
      <w:pgMar w:top="851" w:right="851" w:bottom="851" w:left="851" w:header="227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37EA6" w:rsidRDefault="00637EA6" w:rsidP="006D4D6F">
      <w:r>
        <w:separator/>
      </w:r>
    </w:p>
  </w:endnote>
  <w:endnote w:type="continuationSeparator" w:id="0">
    <w:p w:rsidR="00637EA6" w:rsidRDefault="00637EA6" w:rsidP="006D4D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37EA6" w:rsidRDefault="00637EA6" w:rsidP="006D4D6F">
      <w:r>
        <w:separator/>
      </w:r>
    </w:p>
  </w:footnote>
  <w:footnote w:type="continuationSeparator" w:id="0">
    <w:p w:rsidR="00637EA6" w:rsidRDefault="00637EA6" w:rsidP="006D4D6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E0F66"/>
    <w:multiLevelType w:val="hybridMultilevel"/>
    <w:tmpl w:val="7E32EB94"/>
    <w:lvl w:ilvl="0" w:tplc="45A8BA46">
      <w:start w:val="1"/>
      <w:numFmt w:val="bullet"/>
      <w:lvlText w:val="※"/>
      <w:lvlJc w:val="left"/>
      <w:pPr>
        <w:tabs>
          <w:tab w:val="num" w:pos="360"/>
        </w:tabs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B2E0A03"/>
    <w:multiLevelType w:val="hybridMultilevel"/>
    <w:tmpl w:val="BF9EB06C"/>
    <w:lvl w:ilvl="0" w:tplc="B6FC80CE">
      <w:start w:val="1"/>
      <w:numFmt w:val="decimal"/>
      <w:lvlText w:val="%1."/>
      <w:lvlJc w:val="left"/>
      <w:pPr>
        <w:ind w:left="842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2" w:hanging="480"/>
      </w:pPr>
    </w:lvl>
    <w:lvl w:ilvl="2" w:tplc="0409001B" w:tentative="1">
      <w:start w:val="1"/>
      <w:numFmt w:val="lowerRoman"/>
      <w:lvlText w:val="%3."/>
      <w:lvlJc w:val="right"/>
      <w:pPr>
        <w:ind w:left="1922" w:hanging="480"/>
      </w:pPr>
    </w:lvl>
    <w:lvl w:ilvl="3" w:tplc="0409000F" w:tentative="1">
      <w:start w:val="1"/>
      <w:numFmt w:val="decimal"/>
      <w:lvlText w:val="%4."/>
      <w:lvlJc w:val="left"/>
      <w:pPr>
        <w:ind w:left="240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2" w:hanging="480"/>
      </w:pPr>
    </w:lvl>
    <w:lvl w:ilvl="5" w:tplc="0409001B" w:tentative="1">
      <w:start w:val="1"/>
      <w:numFmt w:val="lowerRoman"/>
      <w:lvlText w:val="%6."/>
      <w:lvlJc w:val="right"/>
      <w:pPr>
        <w:ind w:left="3362" w:hanging="480"/>
      </w:pPr>
    </w:lvl>
    <w:lvl w:ilvl="6" w:tplc="0409000F" w:tentative="1">
      <w:start w:val="1"/>
      <w:numFmt w:val="decimal"/>
      <w:lvlText w:val="%7."/>
      <w:lvlJc w:val="left"/>
      <w:pPr>
        <w:ind w:left="384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2" w:hanging="480"/>
      </w:pPr>
    </w:lvl>
    <w:lvl w:ilvl="8" w:tplc="0409001B" w:tentative="1">
      <w:start w:val="1"/>
      <w:numFmt w:val="lowerRoman"/>
      <w:lvlText w:val="%9."/>
      <w:lvlJc w:val="right"/>
      <w:pPr>
        <w:ind w:left="4802" w:hanging="480"/>
      </w:pPr>
    </w:lvl>
  </w:abstractNum>
  <w:abstractNum w:abstractNumId="2" w15:restartNumberingAfterBreak="0">
    <w:nsid w:val="0DC6232C"/>
    <w:multiLevelType w:val="hybridMultilevel"/>
    <w:tmpl w:val="6DB2D48A"/>
    <w:lvl w:ilvl="0" w:tplc="4FDACA7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3" w15:restartNumberingAfterBreak="0">
    <w:nsid w:val="0EE769B3"/>
    <w:multiLevelType w:val="hybridMultilevel"/>
    <w:tmpl w:val="0336B03E"/>
    <w:lvl w:ilvl="0" w:tplc="6388C422">
      <w:numFmt w:val="bullet"/>
      <w:lvlText w:val="□"/>
      <w:lvlJc w:val="left"/>
      <w:pPr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156A437B"/>
    <w:multiLevelType w:val="hybridMultilevel"/>
    <w:tmpl w:val="2A520650"/>
    <w:lvl w:ilvl="0" w:tplc="1264C4D8">
      <w:numFmt w:val="bullet"/>
      <w:lvlText w:val="□"/>
      <w:lvlJc w:val="left"/>
      <w:pPr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32E81C84"/>
    <w:multiLevelType w:val="hybridMultilevel"/>
    <w:tmpl w:val="792E7EF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44983BCD"/>
    <w:multiLevelType w:val="hybridMultilevel"/>
    <w:tmpl w:val="9274DA50"/>
    <w:lvl w:ilvl="0" w:tplc="B8B0AB8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7" w15:restartNumberingAfterBreak="0">
    <w:nsid w:val="53DD7F78"/>
    <w:multiLevelType w:val="hybridMultilevel"/>
    <w:tmpl w:val="A03455C2"/>
    <w:lvl w:ilvl="0" w:tplc="235262F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8" w15:restartNumberingAfterBreak="0">
    <w:nsid w:val="56346069"/>
    <w:multiLevelType w:val="hybridMultilevel"/>
    <w:tmpl w:val="B9E4D994"/>
    <w:lvl w:ilvl="0" w:tplc="45A8BA46">
      <w:start w:val="1"/>
      <w:numFmt w:val="bullet"/>
      <w:lvlText w:val="※"/>
      <w:lvlJc w:val="left"/>
      <w:pPr>
        <w:tabs>
          <w:tab w:val="num" w:pos="360"/>
        </w:tabs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56B5177A"/>
    <w:multiLevelType w:val="hybridMultilevel"/>
    <w:tmpl w:val="B680EA6A"/>
    <w:lvl w:ilvl="0" w:tplc="4C84C36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10" w15:restartNumberingAfterBreak="0">
    <w:nsid w:val="5E010CE4"/>
    <w:multiLevelType w:val="hybridMultilevel"/>
    <w:tmpl w:val="1EC6FDB4"/>
    <w:lvl w:ilvl="0" w:tplc="A1085570">
      <w:start w:val="1"/>
      <w:numFmt w:val="taiwaneseCountingThousand"/>
      <w:lvlText w:val="%1、"/>
      <w:lvlJc w:val="left"/>
      <w:pPr>
        <w:ind w:left="482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2" w:hanging="480"/>
      </w:pPr>
    </w:lvl>
    <w:lvl w:ilvl="2" w:tplc="0409001B" w:tentative="1">
      <w:start w:val="1"/>
      <w:numFmt w:val="lowerRoman"/>
      <w:lvlText w:val="%3."/>
      <w:lvlJc w:val="right"/>
      <w:pPr>
        <w:ind w:left="1442" w:hanging="480"/>
      </w:pPr>
    </w:lvl>
    <w:lvl w:ilvl="3" w:tplc="0409000F" w:tentative="1">
      <w:start w:val="1"/>
      <w:numFmt w:val="decimal"/>
      <w:lvlText w:val="%4."/>
      <w:lvlJc w:val="left"/>
      <w:pPr>
        <w:ind w:left="192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2" w:hanging="480"/>
      </w:pPr>
    </w:lvl>
    <w:lvl w:ilvl="5" w:tplc="0409001B" w:tentative="1">
      <w:start w:val="1"/>
      <w:numFmt w:val="lowerRoman"/>
      <w:lvlText w:val="%6."/>
      <w:lvlJc w:val="right"/>
      <w:pPr>
        <w:ind w:left="2882" w:hanging="480"/>
      </w:pPr>
    </w:lvl>
    <w:lvl w:ilvl="6" w:tplc="0409000F" w:tentative="1">
      <w:start w:val="1"/>
      <w:numFmt w:val="decimal"/>
      <w:lvlText w:val="%7."/>
      <w:lvlJc w:val="left"/>
      <w:pPr>
        <w:ind w:left="336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2" w:hanging="480"/>
      </w:pPr>
    </w:lvl>
    <w:lvl w:ilvl="8" w:tplc="0409001B" w:tentative="1">
      <w:start w:val="1"/>
      <w:numFmt w:val="lowerRoman"/>
      <w:lvlText w:val="%9."/>
      <w:lvlJc w:val="right"/>
      <w:pPr>
        <w:ind w:left="4322" w:hanging="480"/>
      </w:pPr>
    </w:lvl>
  </w:abstractNum>
  <w:abstractNum w:abstractNumId="11" w15:restartNumberingAfterBreak="0">
    <w:nsid w:val="702C2966"/>
    <w:multiLevelType w:val="hybridMultilevel"/>
    <w:tmpl w:val="F7AACF7A"/>
    <w:lvl w:ilvl="0" w:tplc="B5760C0E">
      <w:numFmt w:val="bullet"/>
      <w:lvlText w:val="□"/>
      <w:lvlJc w:val="left"/>
      <w:pPr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7238154A"/>
    <w:multiLevelType w:val="hybridMultilevel"/>
    <w:tmpl w:val="7F8204C8"/>
    <w:lvl w:ilvl="0" w:tplc="890057E6">
      <w:start w:val="1"/>
      <w:numFmt w:val="taiwaneseCountingThousand"/>
      <w:lvlText w:val="%1、"/>
      <w:lvlJc w:val="left"/>
      <w:pPr>
        <w:ind w:left="552" w:hanging="552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7B0847A5"/>
    <w:multiLevelType w:val="hybridMultilevel"/>
    <w:tmpl w:val="8398EF6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7B1115B0"/>
    <w:multiLevelType w:val="hybridMultilevel"/>
    <w:tmpl w:val="C6C0423A"/>
    <w:lvl w:ilvl="0" w:tplc="370E8934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7DB31891"/>
    <w:multiLevelType w:val="hybridMultilevel"/>
    <w:tmpl w:val="5A6669D2"/>
    <w:lvl w:ilvl="0" w:tplc="11EE5D72">
      <w:start w:val="1"/>
      <w:numFmt w:val="decimal"/>
      <w:lvlText w:val="%1."/>
      <w:lvlJc w:val="left"/>
      <w:pPr>
        <w:ind w:left="360" w:hanging="360"/>
      </w:pPr>
      <w:rPr>
        <w:rFonts w:ascii="標楷體" w:eastAsia="標楷體" w:hAnsi="標楷體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8"/>
  </w:num>
  <w:num w:numId="2">
    <w:abstractNumId w:val="7"/>
  </w:num>
  <w:num w:numId="3">
    <w:abstractNumId w:val="0"/>
  </w:num>
  <w:num w:numId="4">
    <w:abstractNumId w:val="6"/>
  </w:num>
  <w:num w:numId="5">
    <w:abstractNumId w:val="2"/>
  </w:num>
  <w:num w:numId="6">
    <w:abstractNumId w:val="9"/>
  </w:num>
  <w:num w:numId="7">
    <w:abstractNumId w:val="13"/>
  </w:num>
  <w:num w:numId="8">
    <w:abstractNumId w:val="14"/>
  </w:num>
  <w:num w:numId="9">
    <w:abstractNumId w:val="15"/>
  </w:num>
  <w:num w:numId="10">
    <w:abstractNumId w:val="11"/>
  </w:num>
  <w:num w:numId="11">
    <w:abstractNumId w:val="3"/>
  </w:num>
  <w:num w:numId="12">
    <w:abstractNumId w:val="4"/>
  </w:num>
  <w:num w:numId="13">
    <w:abstractNumId w:val="1"/>
  </w:num>
  <w:num w:numId="14">
    <w:abstractNumId w:val="12"/>
  </w:num>
  <w:num w:numId="15">
    <w:abstractNumId w:val="5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2M7AwNjA3MDY2MbZQ0lEKTi0uzszPAykwqgUApAJnWCwAAAA="/>
  </w:docVars>
  <w:rsids>
    <w:rsidRoot w:val="00AD58D1"/>
    <w:rsid w:val="000055C1"/>
    <w:rsid w:val="00012411"/>
    <w:rsid w:val="00017F71"/>
    <w:rsid w:val="0002695B"/>
    <w:rsid w:val="00030902"/>
    <w:rsid w:val="000326BD"/>
    <w:rsid w:val="00033B95"/>
    <w:rsid w:val="000341A2"/>
    <w:rsid w:val="000521A8"/>
    <w:rsid w:val="000671C1"/>
    <w:rsid w:val="000725FB"/>
    <w:rsid w:val="00074608"/>
    <w:rsid w:val="000758F3"/>
    <w:rsid w:val="000765F5"/>
    <w:rsid w:val="00081A66"/>
    <w:rsid w:val="00081A6B"/>
    <w:rsid w:val="00084CA9"/>
    <w:rsid w:val="00084D73"/>
    <w:rsid w:val="00087F68"/>
    <w:rsid w:val="00090B37"/>
    <w:rsid w:val="0009240E"/>
    <w:rsid w:val="00092551"/>
    <w:rsid w:val="00096D90"/>
    <w:rsid w:val="000A0075"/>
    <w:rsid w:val="000A1DD7"/>
    <w:rsid w:val="000A436C"/>
    <w:rsid w:val="000A7349"/>
    <w:rsid w:val="000B52A0"/>
    <w:rsid w:val="000C44EA"/>
    <w:rsid w:val="000C6F2F"/>
    <w:rsid w:val="000D4399"/>
    <w:rsid w:val="000D4F10"/>
    <w:rsid w:val="000E05FE"/>
    <w:rsid w:val="000E1F12"/>
    <w:rsid w:val="000F1186"/>
    <w:rsid w:val="000F4D52"/>
    <w:rsid w:val="00101A74"/>
    <w:rsid w:val="001061E6"/>
    <w:rsid w:val="00115352"/>
    <w:rsid w:val="001164E9"/>
    <w:rsid w:val="00120FA4"/>
    <w:rsid w:val="001262CC"/>
    <w:rsid w:val="001326CB"/>
    <w:rsid w:val="00135EDE"/>
    <w:rsid w:val="001402A6"/>
    <w:rsid w:val="001457B6"/>
    <w:rsid w:val="00150FAA"/>
    <w:rsid w:val="00151A27"/>
    <w:rsid w:val="00152B25"/>
    <w:rsid w:val="00152F4F"/>
    <w:rsid w:val="00162668"/>
    <w:rsid w:val="0016397B"/>
    <w:rsid w:val="00163F66"/>
    <w:rsid w:val="00164221"/>
    <w:rsid w:val="00173BFF"/>
    <w:rsid w:val="00174183"/>
    <w:rsid w:val="00181431"/>
    <w:rsid w:val="00181549"/>
    <w:rsid w:val="0018176F"/>
    <w:rsid w:val="00184582"/>
    <w:rsid w:val="00186EF6"/>
    <w:rsid w:val="00194201"/>
    <w:rsid w:val="00197B8E"/>
    <w:rsid w:val="001A42B6"/>
    <w:rsid w:val="001A5E70"/>
    <w:rsid w:val="001A65FD"/>
    <w:rsid w:val="001A6963"/>
    <w:rsid w:val="001B34BA"/>
    <w:rsid w:val="001B5F8D"/>
    <w:rsid w:val="001B6D7D"/>
    <w:rsid w:val="001C1FC0"/>
    <w:rsid w:val="001C4161"/>
    <w:rsid w:val="001C57EC"/>
    <w:rsid w:val="001D4C0B"/>
    <w:rsid w:val="001E0769"/>
    <w:rsid w:val="001E07AE"/>
    <w:rsid w:val="001E5953"/>
    <w:rsid w:val="001F0DB5"/>
    <w:rsid w:val="001F2008"/>
    <w:rsid w:val="001F37FA"/>
    <w:rsid w:val="002010E1"/>
    <w:rsid w:val="00201452"/>
    <w:rsid w:val="0020180B"/>
    <w:rsid w:val="00202A39"/>
    <w:rsid w:val="00207E6D"/>
    <w:rsid w:val="00215FE5"/>
    <w:rsid w:val="002164DC"/>
    <w:rsid w:val="00220FD7"/>
    <w:rsid w:val="00224D21"/>
    <w:rsid w:val="002254D2"/>
    <w:rsid w:val="002319B0"/>
    <w:rsid w:val="00231BFA"/>
    <w:rsid w:val="00231C85"/>
    <w:rsid w:val="00236D5C"/>
    <w:rsid w:val="00237FBB"/>
    <w:rsid w:val="0024029A"/>
    <w:rsid w:val="00243DD5"/>
    <w:rsid w:val="00244EEE"/>
    <w:rsid w:val="00254C3C"/>
    <w:rsid w:val="0025530F"/>
    <w:rsid w:val="00256AFF"/>
    <w:rsid w:val="0026038D"/>
    <w:rsid w:val="00261204"/>
    <w:rsid w:val="0027032E"/>
    <w:rsid w:val="00271E13"/>
    <w:rsid w:val="00273C3C"/>
    <w:rsid w:val="002814C7"/>
    <w:rsid w:val="002821DA"/>
    <w:rsid w:val="00282EC6"/>
    <w:rsid w:val="00290738"/>
    <w:rsid w:val="00291766"/>
    <w:rsid w:val="00292013"/>
    <w:rsid w:val="0029619B"/>
    <w:rsid w:val="002A4CDB"/>
    <w:rsid w:val="002A7508"/>
    <w:rsid w:val="002B1D16"/>
    <w:rsid w:val="002B1D32"/>
    <w:rsid w:val="002B510C"/>
    <w:rsid w:val="002B65E3"/>
    <w:rsid w:val="002C0DCA"/>
    <w:rsid w:val="002C3635"/>
    <w:rsid w:val="002C6317"/>
    <w:rsid w:val="002D38B4"/>
    <w:rsid w:val="002E41FC"/>
    <w:rsid w:val="002E7775"/>
    <w:rsid w:val="002F0DC1"/>
    <w:rsid w:val="002F11F6"/>
    <w:rsid w:val="002F1AA7"/>
    <w:rsid w:val="002F2C28"/>
    <w:rsid w:val="002F5195"/>
    <w:rsid w:val="00300C84"/>
    <w:rsid w:val="003043CC"/>
    <w:rsid w:val="00306B06"/>
    <w:rsid w:val="003103ED"/>
    <w:rsid w:val="0031463D"/>
    <w:rsid w:val="00323B7F"/>
    <w:rsid w:val="00325B0B"/>
    <w:rsid w:val="0033047C"/>
    <w:rsid w:val="003355F3"/>
    <w:rsid w:val="00336911"/>
    <w:rsid w:val="00346D39"/>
    <w:rsid w:val="0034755A"/>
    <w:rsid w:val="0035014B"/>
    <w:rsid w:val="003501F0"/>
    <w:rsid w:val="003524D7"/>
    <w:rsid w:val="00353173"/>
    <w:rsid w:val="00354B4D"/>
    <w:rsid w:val="00356B1E"/>
    <w:rsid w:val="0035783A"/>
    <w:rsid w:val="00357BB6"/>
    <w:rsid w:val="00362189"/>
    <w:rsid w:val="00363A1D"/>
    <w:rsid w:val="003642F8"/>
    <w:rsid w:val="00365A3D"/>
    <w:rsid w:val="00370FCA"/>
    <w:rsid w:val="003737E2"/>
    <w:rsid w:val="003759B9"/>
    <w:rsid w:val="00376DA7"/>
    <w:rsid w:val="00381682"/>
    <w:rsid w:val="0038421C"/>
    <w:rsid w:val="00384EC5"/>
    <w:rsid w:val="00387EAB"/>
    <w:rsid w:val="003925F7"/>
    <w:rsid w:val="00396802"/>
    <w:rsid w:val="00396DB6"/>
    <w:rsid w:val="003A2E7E"/>
    <w:rsid w:val="003A2FA3"/>
    <w:rsid w:val="003B1152"/>
    <w:rsid w:val="003B3650"/>
    <w:rsid w:val="003B47E2"/>
    <w:rsid w:val="003B54DF"/>
    <w:rsid w:val="003B7219"/>
    <w:rsid w:val="003C0A47"/>
    <w:rsid w:val="003C408E"/>
    <w:rsid w:val="003C4171"/>
    <w:rsid w:val="003C5D15"/>
    <w:rsid w:val="003C711D"/>
    <w:rsid w:val="003D23BB"/>
    <w:rsid w:val="003D3234"/>
    <w:rsid w:val="003D4BA2"/>
    <w:rsid w:val="003E0642"/>
    <w:rsid w:val="003E256D"/>
    <w:rsid w:val="003E2D83"/>
    <w:rsid w:val="003E5019"/>
    <w:rsid w:val="003E6D8A"/>
    <w:rsid w:val="003E7B60"/>
    <w:rsid w:val="003F1896"/>
    <w:rsid w:val="003F4CCA"/>
    <w:rsid w:val="004004C1"/>
    <w:rsid w:val="004027ED"/>
    <w:rsid w:val="004049C6"/>
    <w:rsid w:val="00404AE4"/>
    <w:rsid w:val="00404F0D"/>
    <w:rsid w:val="004066B7"/>
    <w:rsid w:val="004070D3"/>
    <w:rsid w:val="004070E5"/>
    <w:rsid w:val="00412925"/>
    <w:rsid w:val="004148F3"/>
    <w:rsid w:val="0041584F"/>
    <w:rsid w:val="00415EAA"/>
    <w:rsid w:val="00417FD3"/>
    <w:rsid w:val="00427C3F"/>
    <w:rsid w:val="00437E05"/>
    <w:rsid w:val="00437EE6"/>
    <w:rsid w:val="00437F04"/>
    <w:rsid w:val="00440322"/>
    <w:rsid w:val="0044799F"/>
    <w:rsid w:val="004520C7"/>
    <w:rsid w:val="00452300"/>
    <w:rsid w:val="004524E9"/>
    <w:rsid w:val="00452B9D"/>
    <w:rsid w:val="004564BD"/>
    <w:rsid w:val="004612D7"/>
    <w:rsid w:val="00466F83"/>
    <w:rsid w:val="00477C4E"/>
    <w:rsid w:val="00482952"/>
    <w:rsid w:val="0049742E"/>
    <w:rsid w:val="004A5B04"/>
    <w:rsid w:val="004B029C"/>
    <w:rsid w:val="004B16AC"/>
    <w:rsid w:val="004B234B"/>
    <w:rsid w:val="004B28A6"/>
    <w:rsid w:val="004B455C"/>
    <w:rsid w:val="004B55B3"/>
    <w:rsid w:val="004B74A2"/>
    <w:rsid w:val="004C5BE9"/>
    <w:rsid w:val="004C7962"/>
    <w:rsid w:val="004D2422"/>
    <w:rsid w:val="004D29E1"/>
    <w:rsid w:val="004E101C"/>
    <w:rsid w:val="004E1176"/>
    <w:rsid w:val="004E247C"/>
    <w:rsid w:val="004F01CC"/>
    <w:rsid w:val="004F13E3"/>
    <w:rsid w:val="004F1707"/>
    <w:rsid w:val="004F66C0"/>
    <w:rsid w:val="004F6DDE"/>
    <w:rsid w:val="004F7553"/>
    <w:rsid w:val="00501546"/>
    <w:rsid w:val="005027FE"/>
    <w:rsid w:val="00502B40"/>
    <w:rsid w:val="005042BD"/>
    <w:rsid w:val="0050712A"/>
    <w:rsid w:val="0051085F"/>
    <w:rsid w:val="0051347C"/>
    <w:rsid w:val="0051476A"/>
    <w:rsid w:val="00521242"/>
    <w:rsid w:val="005245FB"/>
    <w:rsid w:val="005350AA"/>
    <w:rsid w:val="00535F0C"/>
    <w:rsid w:val="00540CD7"/>
    <w:rsid w:val="00550D9B"/>
    <w:rsid w:val="005510FB"/>
    <w:rsid w:val="00555ADD"/>
    <w:rsid w:val="00560BE2"/>
    <w:rsid w:val="00571CA2"/>
    <w:rsid w:val="00571DDA"/>
    <w:rsid w:val="00573716"/>
    <w:rsid w:val="00576F19"/>
    <w:rsid w:val="005805E9"/>
    <w:rsid w:val="00583BE2"/>
    <w:rsid w:val="00586E42"/>
    <w:rsid w:val="005A10A7"/>
    <w:rsid w:val="005A490E"/>
    <w:rsid w:val="005B11D5"/>
    <w:rsid w:val="005B2639"/>
    <w:rsid w:val="005D6315"/>
    <w:rsid w:val="005E056B"/>
    <w:rsid w:val="005E102B"/>
    <w:rsid w:val="005E5938"/>
    <w:rsid w:val="005E685D"/>
    <w:rsid w:val="005F10E6"/>
    <w:rsid w:val="005F1DB2"/>
    <w:rsid w:val="005F50A1"/>
    <w:rsid w:val="005F7AD7"/>
    <w:rsid w:val="00601799"/>
    <w:rsid w:val="006050C2"/>
    <w:rsid w:val="006066B2"/>
    <w:rsid w:val="0061536D"/>
    <w:rsid w:val="00625786"/>
    <w:rsid w:val="006266EC"/>
    <w:rsid w:val="00626F8D"/>
    <w:rsid w:val="00631DD3"/>
    <w:rsid w:val="006330B8"/>
    <w:rsid w:val="00637EA6"/>
    <w:rsid w:val="00637FCB"/>
    <w:rsid w:val="006424FB"/>
    <w:rsid w:val="006432A2"/>
    <w:rsid w:val="00647827"/>
    <w:rsid w:val="00650C75"/>
    <w:rsid w:val="0065407C"/>
    <w:rsid w:val="006579C5"/>
    <w:rsid w:val="006614E3"/>
    <w:rsid w:val="00664656"/>
    <w:rsid w:val="006650DF"/>
    <w:rsid w:val="00665B77"/>
    <w:rsid w:val="006674DF"/>
    <w:rsid w:val="00673BEA"/>
    <w:rsid w:val="00683747"/>
    <w:rsid w:val="006862EC"/>
    <w:rsid w:val="00697701"/>
    <w:rsid w:val="006B0A99"/>
    <w:rsid w:val="006B1F1F"/>
    <w:rsid w:val="006B38AC"/>
    <w:rsid w:val="006C0045"/>
    <w:rsid w:val="006C1F1D"/>
    <w:rsid w:val="006C57E4"/>
    <w:rsid w:val="006C5860"/>
    <w:rsid w:val="006D01CA"/>
    <w:rsid w:val="006D3D3C"/>
    <w:rsid w:val="006D4D6F"/>
    <w:rsid w:val="006D5294"/>
    <w:rsid w:val="006E44E6"/>
    <w:rsid w:val="006E573E"/>
    <w:rsid w:val="006F00F0"/>
    <w:rsid w:val="00705BB0"/>
    <w:rsid w:val="0070748A"/>
    <w:rsid w:val="00707726"/>
    <w:rsid w:val="00711A61"/>
    <w:rsid w:val="007122A4"/>
    <w:rsid w:val="007155AB"/>
    <w:rsid w:val="00715BA2"/>
    <w:rsid w:val="00717064"/>
    <w:rsid w:val="00720112"/>
    <w:rsid w:val="00723BE6"/>
    <w:rsid w:val="00733643"/>
    <w:rsid w:val="00735C04"/>
    <w:rsid w:val="007426C0"/>
    <w:rsid w:val="0074402C"/>
    <w:rsid w:val="0074508B"/>
    <w:rsid w:val="00746059"/>
    <w:rsid w:val="00747BB9"/>
    <w:rsid w:val="00752D31"/>
    <w:rsid w:val="00757959"/>
    <w:rsid w:val="00762B52"/>
    <w:rsid w:val="00764C6A"/>
    <w:rsid w:val="00764E6A"/>
    <w:rsid w:val="00770612"/>
    <w:rsid w:val="00774497"/>
    <w:rsid w:val="00777A8A"/>
    <w:rsid w:val="00782A84"/>
    <w:rsid w:val="00787D63"/>
    <w:rsid w:val="00791036"/>
    <w:rsid w:val="007957C7"/>
    <w:rsid w:val="007A0DB0"/>
    <w:rsid w:val="007A5BA1"/>
    <w:rsid w:val="007A6CDE"/>
    <w:rsid w:val="007A7424"/>
    <w:rsid w:val="007B0C03"/>
    <w:rsid w:val="007B2D7C"/>
    <w:rsid w:val="007B4D8D"/>
    <w:rsid w:val="007C0D2F"/>
    <w:rsid w:val="007C2E7A"/>
    <w:rsid w:val="007C338A"/>
    <w:rsid w:val="007C7910"/>
    <w:rsid w:val="007D2154"/>
    <w:rsid w:val="007E2187"/>
    <w:rsid w:val="007F0150"/>
    <w:rsid w:val="0080010D"/>
    <w:rsid w:val="00802D7F"/>
    <w:rsid w:val="00803CD0"/>
    <w:rsid w:val="00803F0F"/>
    <w:rsid w:val="00804C47"/>
    <w:rsid w:val="008056A8"/>
    <w:rsid w:val="008156BD"/>
    <w:rsid w:val="00817B9C"/>
    <w:rsid w:val="00820884"/>
    <w:rsid w:val="00834D2E"/>
    <w:rsid w:val="00836140"/>
    <w:rsid w:val="00845DAA"/>
    <w:rsid w:val="00847FC0"/>
    <w:rsid w:val="008535E1"/>
    <w:rsid w:val="008537C4"/>
    <w:rsid w:val="00856060"/>
    <w:rsid w:val="00856E25"/>
    <w:rsid w:val="00857DB4"/>
    <w:rsid w:val="008650B6"/>
    <w:rsid w:val="00866DDF"/>
    <w:rsid w:val="008670CC"/>
    <w:rsid w:val="00877D56"/>
    <w:rsid w:val="008822CC"/>
    <w:rsid w:val="00887EA6"/>
    <w:rsid w:val="0089058E"/>
    <w:rsid w:val="00893257"/>
    <w:rsid w:val="008A79F0"/>
    <w:rsid w:val="008B1D71"/>
    <w:rsid w:val="008C6493"/>
    <w:rsid w:val="008D52BB"/>
    <w:rsid w:val="008D585A"/>
    <w:rsid w:val="008D5C07"/>
    <w:rsid w:val="008D7CF9"/>
    <w:rsid w:val="008E04DD"/>
    <w:rsid w:val="008E07CE"/>
    <w:rsid w:val="008E2D9E"/>
    <w:rsid w:val="008E36B2"/>
    <w:rsid w:val="008E5548"/>
    <w:rsid w:val="008E56EF"/>
    <w:rsid w:val="008E7075"/>
    <w:rsid w:val="008F7167"/>
    <w:rsid w:val="00903D5D"/>
    <w:rsid w:val="00904B4F"/>
    <w:rsid w:val="00910A15"/>
    <w:rsid w:val="00913462"/>
    <w:rsid w:val="00915DB6"/>
    <w:rsid w:val="009242D3"/>
    <w:rsid w:val="00925B25"/>
    <w:rsid w:val="00927273"/>
    <w:rsid w:val="00931233"/>
    <w:rsid w:val="00933FEF"/>
    <w:rsid w:val="00941BC3"/>
    <w:rsid w:val="00941D25"/>
    <w:rsid w:val="00946D85"/>
    <w:rsid w:val="00946F45"/>
    <w:rsid w:val="00954BA6"/>
    <w:rsid w:val="00955A23"/>
    <w:rsid w:val="00956CAA"/>
    <w:rsid w:val="00957435"/>
    <w:rsid w:val="009605D7"/>
    <w:rsid w:val="00972DB3"/>
    <w:rsid w:val="00973FA0"/>
    <w:rsid w:val="00975986"/>
    <w:rsid w:val="0097732F"/>
    <w:rsid w:val="00977833"/>
    <w:rsid w:val="009801A3"/>
    <w:rsid w:val="0098081B"/>
    <w:rsid w:val="009813D5"/>
    <w:rsid w:val="009854CB"/>
    <w:rsid w:val="00985D4D"/>
    <w:rsid w:val="009870F2"/>
    <w:rsid w:val="009A2B90"/>
    <w:rsid w:val="009A6A21"/>
    <w:rsid w:val="009A796E"/>
    <w:rsid w:val="009B29D6"/>
    <w:rsid w:val="009B2D05"/>
    <w:rsid w:val="009B7076"/>
    <w:rsid w:val="009C0558"/>
    <w:rsid w:val="009C0FA7"/>
    <w:rsid w:val="009C1F70"/>
    <w:rsid w:val="009C6EB1"/>
    <w:rsid w:val="009D18E2"/>
    <w:rsid w:val="009D2F69"/>
    <w:rsid w:val="009D50E6"/>
    <w:rsid w:val="009D54EB"/>
    <w:rsid w:val="009D7F21"/>
    <w:rsid w:val="009E16EF"/>
    <w:rsid w:val="009E3587"/>
    <w:rsid w:val="009E6B94"/>
    <w:rsid w:val="009E7943"/>
    <w:rsid w:val="009F4074"/>
    <w:rsid w:val="009F59E5"/>
    <w:rsid w:val="009F740E"/>
    <w:rsid w:val="00A000C6"/>
    <w:rsid w:val="00A0349E"/>
    <w:rsid w:val="00A04A62"/>
    <w:rsid w:val="00A06183"/>
    <w:rsid w:val="00A139C1"/>
    <w:rsid w:val="00A1746D"/>
    <w:rsid w:val="00A25CAB"/>
    <w:rsid w:val="00A264A9"/>
    <w:rsid w:val="00A302EF"/>
    <w:rsid w:val="00A4730D"/>
    <w:rsid w:val="00A47C79"/>
    <w:rsid w:val="00A51927"/>
    <w:rsid w:val="00A65A59"/>
    <w:rsid w:val="00A66764"/>
    <w:rsid w:val="00A7010B"/>
    <w:rsid w:val="00A72DD3"/>
    <w:rsid w:val="00A748A5"/>
    <w:rsid w:val="00A77455"/>
    <w:rsid w:val="00A967AA"/>
    <w:rsid w:val="00AA3DE8"/>
    <w:rsid w:val="00AA4001"/>
    <w:rsid w:val="00AA66F4"/>
    <w:rsid w:val="00AB1B46"/>
    <w:rsid w:val="00AB3C9F"/>
    <w:rsid w:val="00AB3F1E"/>
    <w:rsid w:val="00AB4610"/>
    <w:rsid w:val="00AC3120"/>
    <w:rsid w:val="00AC45E9"/>
    <w:rsid w:val="00AC7728"/>
    <w:rsid w:val="00AD1BF9"/>
    <w:rsid w:val="00AD1DB6"/>
    <w:rsid w:val="00AD4813"/>
    <w:rsid w:val="00AD4C16"/>
    <w:rsid w:val="00AD58D1"/>
    <w:rsid w:val="00AD757F"/>
    <w:rsid w:val="00AD78B1"/>
    <w:rsid w:val="00AF28A8"/>
    <w:rsid w:val="00AF46E4"/>
    <w:rsid w:val="00AF5250"/>
    <w:rsid w:val="00B01906"/>
    <w:rsid w:val="00B15EE0"/>
    <w:rsid w:val="00B23433"/>
    <w:rsid w:val="00B24E96"/>
    <w:rsid w:val="00B303A0"/>
    <w:rsid w:val="00B35E58"/>
    <w:rsid w:val="00B36301"/>
    <w:rsid w:val="00B447D3"/>
    <w:rsid w:val="00B45A4E"/>
    <w:rsid w:val="00B572EF"/>
    <w:rsid w:val="00B60E09"/>
    <w:rsid w:val="00B63995"/>
    <w:rsid w:val="00B70555"/>
    <w:rsid w:val="00B70F9C"/>
    <w:rsid w:val="00B72117"/>
    <w:rsid w:val="00B7472E"/>
    <w:rsid w:val="00B8048D"/>
    <w:rsid w:val="00B8558D"/>
    <w:rsid w:val="00B86981"/>
    <w:rsid w:val="00B87344"/>
    <w:rsid w:val="00B95236"/>
    <w:rsid w:val="00B9550C"/>
    <w:rsid w:val="00B96D2C"/>
    <w:rsid w:val="00B97286"/>
    <w:rsid w:val="00BA0F73"/>
    <w:rsid w:val="00BA156A"/>
    <w:rsid w:val="00BA1C07"/>
    <w:rsid w:val="00BA4507"/>
    <w:rsid w:val="00BB4251"/>
    <w:rsid w:val="00BC2D97"/>
    <w:rsid w:val="00BD740D"/>
    <w:rsid w:val="00BE0EF8"/>
    <w:rsid w:val="00BE334E"/>
    <w:rsid w:val="00BF000F"/>
    <w:rsid w:val="00BF01B9"/>
    <w:rsid w:val="00BF3DD9"/>
    <w:rsid w:val="00C0024C"/>
    <w:rsid w:val="00C02935"/>
    <w:rsid w:val="00C03A04"/>
    <w:rsid w:val="00C04AAB"/>
    <w:rsid w:val="00C054D2"/>
    <w:rsid w:val="00C05E1C"/>
    <w:rsid w:val="00C06EC1"/>
    <w:rsid w:val="00C07C66"/>
    <w:rsid w:val="00C117BA"/>
    <w:rsid w:val="00C13493"/>
    <w:rsid w:val="00C16DF5"/>
    <w:rsid w:val="00C2037A"/>
    <w:rsid w:val="00C300E3"/>
    <w:rsid w:val="00C34102"/>
    <w:rsid w:val="00C34691"/>
    <w:rsid w:val="00C5282A"/>
    <w:rsid w:val="00C528DB"/>
    <w:rsid w:val="00C54312"/>
    <w:rsid w:val="00C57C36"/>
    <w:rsid w:val="00C60039"/>
    <w:rsid w:val="00C60D44"/>
    <w:rsid w:val="00C6115C"/>
    <w:rsid w:val="00C7000C"/>
    <w:rsid w:val="00C70544"/>
    <w:rsid w:val="00C70CC1"/>
    <w:rsid w:val="00C76E69"/>
    <w:rsid w:val="00C7707D"/>
    <w:rsid w:val="00C83E1D"/>
    <w:rsid w:val="00C84122"/>
    <w:rsid w:val="00C92BAF"/>
    <w:rsid w:val="00C95E25"/>
    <w:rsid w:val="00CA0E83"/>
    <w:rsid w:val="00CA3BD0"/>
    <w:rsid w:val="00CA4A11"/>
    <w:rsid w:val="00CA70C7"/>
    <w:rsid w:val="00CB0195"/>
    <w:rsid w:val="00CB1361"/>
    <w:rsid w:val="00CB3C94"/>
    <w:rsid w:val="00CB5118"/>
    <w:rsid w:val="00CB53C6"/>
    <w:rsid w:val="00CB7BE5"/>
    <w:rsid w:val="00CC12AC"/>
    <w:rsid w:val="00CC7DAA"/>
    <w:rsid w:val="00CD1E33"/>
    <w:rsid w:val="00CD40C7"/>
    <w:rsid w:val="00CE00C4"/>
    <w:rsid w:val="00CE6241"/>
    <w:rsid w:val="00CE666D"/>
    <w:rsid w:val="00CF70B5"/>
    <w:rsid w:val="00D06C27"/>
    <w:rsid w:val="00D07411"/>
    <w:rsid w:val="00D20955"/>
    <w:rsid w:val="00D226E8"/>
    <w:rsid w:val="00D22F9F"/>
    <w:rsid w:val="00D23C5F"/>
    <w:rsid w:val="00D31D49"/>
    <w:rsid w:val="00D35BE6"/>
    <w:rsid w:val="00D43DF9"/>
    <w:rsid w:val="00D44F78"/>
    <w:rsid w:val="00D4548D"/>
    <w:rsid w:val="00D457AC"/>
    <w:rsid w:val="00D5014B"/>
    <w:rsid w:val="00D52030"/>
    <w:rsid w:val="00D53E55"/>
    <w:rsid w:val="00D54C84"/>
    <w:rsid w:val="00D55FDE"/>
    <w:rsid w:val="00D56E00"/>
    <w:rsid w:val="00D6038C"/>
    <w:rsid w:val="00D64097"/>
    <w:rsid w:val="00D67BDA"/>
    <w:rsid w:val="00D76541"/>
    <w:rsid w:val="00D80FAD"/>
    <w:rsid w:val="00D8152C"/>
    <w:rsid w:val="00D828F6"/>
    <w:rsid w:val="00D82AAA"/>
    <w:rsid w:val="00D83FD5"/>
    <w:rsid w:val="00D85EF2"/>
    <w:rsid w:val="00D87089"/>
    <w:rsid w:val="00D9327D"/>
    <w:rsid w:val="00D94886"/>
    <w:rsid w:val="00DA0E86"/>
    <w:rsid w:val="00DA1C61"/>
    <w:rsid w:val="00DA2744"/>
    <w:rsid w:val="00DA53A0"/>
    <w:rsid w:val="00DA60EF"/>
    <w:rsid w:val="00DA708F"/>
    <w:rsid w:val="00DB52C3"/>
    <w:rsid w:val="00DB7FC1"/>
    <w:rsid w:val="00DC2096"/>
    <w:rsid w:val="00DC23E9"/>
    <w:rsid w:val="00DC5266"/>
    <w:rsid w:val="00DC56DD"/>
    <w:rsid w:val="00DC7927"/>
    <w:rsid w:val="00DD5040"/>
    <w:rsid w:val="00DD54A5"/>
    <w:rsid w:val="00DD622A"/>
    <w:rsid w:val="00DD670E"/>
    <w:rsid w:val="00DD6FC6"/>
    <w:rsid w:val="00DE09D7"/>
    <w:rsid w:val="00DE5890"/>
    <w:rsid w:val="00DE76C6"/>
    <w:rsid w:val="00DF76A1"/>
    <w:rsid w:val="00E0695D"/>
    <w:rsid w:val="00E06D79"/>
    <w:rsid w:val="00E13904"/>
    <w:rsid w:val="00E20D9D"/>
    <w:rsid w:val="00E222A3"/>
    <w:rsid w:val="00E25023"/>
    <w:rsid w:val="00E27A9C"/>
    <w:rsid w:val="00E3296C"/>
    <w:rsid w:val="00E32E2F"/>
    <w:rsid w:val="00E33EC3"/>
    <w:rsid w:val="00E35B68"/>
    <w:rsid w:val="00E4228F"/>
    <w:rsid w:val="00E44E1C"/>
    <w:rsid w:val="00E5103A"/>
    <w:rsid w:val="00E51BD1"/>
    <w:rsid w:val="00E563DE"/>
    <w:rsid w:val="00E56A59"/>
    <w:rsid w:val="00E57A03"/>
    <w:rsid w:val="00E57EF5"/>
    <w:rsid w:val="00E720DA"/>
    <w:rsid w:val="00E73B85"/>
    <w:rsid w:val="00E74C9A"/>
    <w:rsid w:val="00E7621A"/>
    <w:rsid w:val="00E806F6"/>
    <w:rsid w:val="00E8171C"/>
    <w:rsid w:val="00E85BEC"/>
    <w:rsid w:val="00E933CC"/>
    <w:rsid w:val="00E976C5"/>
    <w:rsid w:val="00EA11F9"/>
    <w:rsid w:val="00EA4E01"/>
    <w:rsid w:val="00EB18D1"/>
    <w:rsid w:val="00EB4F77"/>
    <w:rsid w:val="00EB5369"/>
    <w:rsid w:val="00EB7E07"/>
    <w:rsid w:val="00EC12FF"/>
    <w:rsid w:val="00ED34CB"/>
    <w:rsid w:val="00ED723F"/>
    <w:rsid w:val="00EE53DE"/>
    <w:rsid w:val="00EE61E1"/>
    <w:rsid w:val="00EF00DA"/>
    <w:rsid w:val="00EF6A24"/>
    <w:rsid w:val="00EF7B9E"/>
    <w:rsid w:val="00F00AC9"/>
    <w:rsid w:val="00F0521A"/>
    <w:rsid w:val="00F142D6"/>
    <w:rsid w:val="00F14357"/>
    <w:rsid w:val="00F20D53"/>
    <w:rsid w:val="00F21A5A"/>
    <w:rsid w:val="00F23859"/>
    <w:rsid w:val="00F2504D"/>
    <w:rsid w:val="00F2754D"/>
    <w:rsid w:val="00F3039E"/>
    <w:rsid w:val="00F30B09"/>
    <w:rsid w:val="00F31D49"/>
    <w:rsid w:val="00F356F2"/>
    <w:rsid w:val="00F35FC4"/>
    <w:rsid w:val="00F50E52"/>
    <w:rsid w:val="00F531E6"/>
    <w:rsid w:val="00F53D7D"/>
    <w:rsid w:val="00F56815"/>
    <w:rsid w:val="00F60C5A"/>
    <w:rsid w:val="00F677EC"/>
    <w:rsid w:val="00F71396"/>
    <w:rsid w:val="00F72A85"/>
    <w:rsid w:val="00F73EB3"/>
    <w:rsid w:val="00F813B8"/>
    <w:rsid w:val="00F840EE"/>
    <w:rsid w:val="00F8453B"/>
    <w:rsid w:val="00F8493F"/>
    <w:rsid w:val="00F92B1C"/>
    <w:rsid w:val="00F94609"/>
    <w:rsid w:val="00F979D4"/>
    <w:rsid w:val="00FA5928"/>
    <w:rsid w:val="00FB106C"/>
    <w:rsid w:val="00FB5749"/>
    <w:rsid w:val="00FC0C87"/>
    <w:rsid w:val="00FC113A"/>
    <w:rsid w:val="00FC5997"/>
    <w:rsid w:val="00FD4277"/>
    <w:rsid w:val="00FD6C96"/>
    <w:rsid w:val="00FD71D2"/>
    <w:rsid w:val="00FE5B86"/>
    <w:rsid w:val="00FF168E"/>
    <w:rsid w:val="00FF276F"/>
    <w:rsid w:val="00FF3B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4765A563-57CA-4530-9154-A5D0E3D53E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82952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te Heading"/>
    <w:basedOn w:val="a"/>
    <w:next w:val="a"/>
    <w:rsid w:val="00650C75"/>
    <w:pPr>
      <w:widowControl w:val="0"/>
      <w:jc w:val="center"/>
    </w:pPr>
    <w:rPr>
      <w:rFonts w:ascii="Times New Roman" w:eastAsia="標楷體" w:hAnsi="Times New Roman" w:cs="Times New Roman"/>
      <w:spacing w:val="-20"/>
      <w:kern w:val="2"/>
    </w:rPr>
  </w:style>
  <w:style w:type="paragraph" w:styleId="a4">
    <w:name w:val="Closing"/>
    <w:basedOn w:val="a"/>
    <w:rsid w:val="00650C75"/>
    <w:pPr>
      <w:widowControl w:val="0"/>
      <w:ind w:leftChars="1800" w:left="100"/>
    </w:pPr>
    <w:rPr>
      <w:rFonts w:ascii="Times New Roman" w:eastAsia="標楷體" w:hAnsi="Times New Roman" w:cs="Times New Roman"/>
      <w:spacing w:val="-20"/>
      <w:kern w:val="2"/>
    </w:rPr>
  </w:style>
  <w:style w:type="paragraph" w:styleId="a5">
    <w:name w:val="Balloon Text"/>
    <w:basedOn w:val="a"/>
    <w:semiHidden/>
    <w:rsid w:val="00F0521A"/>
    <w:rPr>
      <w:rFonts w:ascii="Arial" w:hAnsi="Arial"/>
      <w:sz w:val="18"/>
      <w:szCs w:val="18"/>
    </w:rPr>
  </w:style>
  <w:style w:type="paragraph" w:styleId="a6">
    <w:name w:val="header"/>
    <w:basedOn w:val="a"/>
    <w:link w:val="a7"/>
    <w:rsid w:val="006D4D6F"/>
    <w:pPr>
      <w:widowControl w:val="0"/>
      <w:tabs>
        <w:tab w:val="center" w:pos="4153"/>
        <w:tab w:val="right" w:pos="8306"/>
      </w:tabs>
      <w:snapToGrid w:val="0"/>
    </w:pPr>
    <w:rPr>
      <w:rFonts w:ascii="Times New Roman" w:hAnsi="Times New Roman" w:cs="Times New Roman"/>
      <w:kern w:val="2"/>
      <w:sz w:val="20"/>
      <w:szCs w:val="20"/>
    </w:rPr>
  </w:style>
  <w:style w:type="character" w:customStyle="1" w:styleId="a7">
    <w:name w:val="頁首 字元"/>
    <w:basedOn w:val="a0"/>
    <w:link w:val="a6"/>
    <w:rsid w:val="006D4D6F"/>
    <w:rPr>
      <w:kern w:val="2"/>
    </w:rPr>
  </w:style>
  <w:style w:type="paragraph" w:styleId="a8">
    <w:name w:val="footer"/>
    <w:basedOn w:val="a"/>
    <w:link w:val="a9"/>
    <w:rsid w:val="006D4D6F"/>
    <w:pPr>
      <w:widowControl w:val="0"/>
      <w:tabs>
        <w:tab w:val="center" w:pos="4153"/>
        <w:tab w:val="right" w:pos="8306"/>
      </w:tabs>
      <w:snapToGrid w:val="0"/>
    </w:pPr>
    <w:rPr>
      <w:rFonts w:ascii="Times New Roman" w:hAnsi="Times New Roman" w:cs="Times New Roman"/>
      <w:kern w:val="2"/>
      <w:sz w:val="20"/>
      <w:szCs w:val="20"/>
    </w:rPr>
  </w:style>
  <w:style w:type="character" w:customStyle="1" w:styleId="a9">
    <w:name w:val="頁尾 字元"/>
    <w:basedOn w:val="a0"/>
    <w:link w:val="a8"/>
    <w:rsid w:val="006D4D6F"/>
    <w:rPr>
      <w:kern w:val="2"/>
    </w:rPr>
  </w:style>
  <w:style w:type="paragraph" w:styleId="aa">
    <w:name w:val="List Paragraph"/>
    <w:aliases w:val="主標題"/>
    <w:basedOn w:val="a"/>
    <w:link w:val="ab"/>
    <w:uiPriority w:val="34"/>
    <w:qFormat/>
    <w:rsid w:val="000E1F12"/>
    <w:pPr>
      <w:widowControl w:val="0"/>
      <w:ind w:leftChars="200" w:left="480"/>
    </w:pPr>
    <w:rPr>
      <w:rFonts w:ascii="Times New Roman" w:hAnsi="Times New Roman" w:cs="Times New Roman"/>
      <w:kern w:val="2"/>
      <w:szCs w:val="20"/>
    </w:rPr>
  </w:style>
  <w:style w:type="paragraph" w:customStyle="1" w:styleId="Default">
    <w:name w:val="Default"/>
    <w:rsid w:val="00EB5369"/>
    <w:pPr>
      <w:widowControl w:val="0"/>
      <w:autoSpaceDE w:val="0"/>
      <w:autoSpaceDN w:val="0"/>
      <w:adjustRightInd w:val="0"/>
    </w:pPr>
    <w:rPr>
      <w:rFonts w:ascii="標楷體" w:eastAsia="標楷體" w:cs="標楷體"/>
      <w:color w:val="000000"/>
      <w:sz w:val="24"/>
      <w:szCs w:val="24"/>
    </w:rPr>
  </w:style>
  <w:style w:type="character" w:customStyle="1" w:styleId="ab">
    <w:name w:val="清單段落 字元"/>
    <w:aliases w:val="主標題 字元"/>
    <w:link w:val="aa"/>
    <w:uiPriority w:val="34"/>
    <w:locked/>
    <w:rsid w:val="005A10A7"/>
    <w:rPr>
      <w:kern w:val="2"/>
      <w:sz w:val="24"/>
    </w:rPr>
  </w:style>
  <w:style w:type="character" w:customStyle="1" w:styleId="tlid-translation">
    <w:name w:val="tlid-translation"/>
    <w:basedOn w:val="a0"/>
    <w:rsid w:val="002D38B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99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1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14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540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785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82170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82353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547511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129109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8019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957109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664597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12" w:space="2" w:color="FFFFCC"/>
                                                    <w:left w:val="single" w:sz="12" w:space="2" w:color="FFFFCC"/>
                                                    <w:bottom w:val="single" w:sz="12" w:space="2" w:color="FFFFCC"/>
                                                    <w:right w:val="single" w:sz="12" w:space="0" w:color="FFFFCC"/>
                                                  </w:divBdr>
                                                  <w:divsChild>
                                                    <w:div w:id="13435104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484750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832609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4488756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1206010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3920242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1059742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700160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12305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2260505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10505920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41258654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69154113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14554232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37088610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0907192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single" w:sz="2" w:space="4" w:color="D8D8D8"/>
                                                                                                                    <w:left w:val="single" w:sz="2" w:space="0" w:color="D8D8D8"/>
                                                                                                                    <w:bottom w:val="single" w:sz="2" w:space="4" w:color="D8D8D8"/>
                                                                                                                    <w:right w:val="single" w:sz="2" w:space="0" w:color="D8D8D8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593437569">
                                                                                                                      <w:marLeft w:val="225"/>
                                                                                                                      <w:marRight w:val="225"/>
                                                                                                                      <w:marTop w:val="75"/>
                                                                                                                      <w:marBottom w:val="75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037243274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669600890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595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72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83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94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6435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2066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30126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89783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404537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27679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778711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65609939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689692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670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64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15B45F3-DF13-4C64-A90D-577FDAB927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388</Words>
  <Characters>1235</Characters>
  <Application>Microsoft Office Word</Application>
  <DocSecurity>0</DocSecurity>
  <Lines>53</Lines>
  <Paragraphs>33</Paragraphs>
  <ScaleCrop>false</ScaleCrop>
  <LinksUpToDate>false</LinksUpToDate>
  <CharactersWithSpaces>1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Katniss</cp:lastModifiedBy>
  <cp:lastPrinted>2020-09-15T08:31:00Z</cp:lastPrinted>
  <dcterms:created xsi:type="dcterms:W3CDTF">2020-09-16T09:48:00Z</dcterms:created>
  <dcterms:modified xsi:type="dcterms:W3CDTF">2021-02-03T04:02:00Z</dcterms:modified>
</cp:coreProperties>
</file>